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9F961" w14:textId="44E886BC" w:rsidR="00B61B9B" w:rsidRPr="00BE0328" w:rsidRDefault="00B61B9B" w:rsidP="00B61B9B">
      <w:pPr>
        <w:pStyle w:val="Heading1"/>
        <w:rPr>
          <w:rFonts w:ascii="Calibri" w:hAnsi="Calibri" w:cs="Calibri"/>
          <w:b/>
          <w:bCs/>
          <w:color w:val="000000"/>
          <w:u w:val="single"/>
          <w:lang w:val="en-US"/>
        </w:rPr>
      </w:pPr>
      <w:r w:rsidRPr="00BE0328">
        <w:rPr>
          <w:rFonts w:ascii="Calibri" w:hAnsi="Calibri" w:cs="Calibri"/>
          <w:b/>
          <w:bCs/>
          <w:color w:val="000000"/>
          <w:u w:val="single"/>
          <w:lang w:val="en-US"/>
        </w:rPr>
        <w:t>Online Supplementary materials</w:t>
      </w:r>
    </w:p>
    <w:p w14:paraId="1E0DA6ED" w14:textId="77777777" w:rsidR="00B61B9B" w:rsidRPr="00BE0328" w:rsidRDefault="00B61B9B" w:rsidP="00B61B9B">
      <w:pPr>
        <w:pStyle w:val="Heading2"/>
        <w:contextualSpacing/>
        <w:rPr>
          <w:color w:val="000000"/>
          <w:sz w:val="10"/>
          <w:szCs w:val="10"/>
          <w:lang w:val="en-US" w:eastAsia="ja-JP"/>
        </w:rPr>
      </w:pPr>
    </w:p>
    <w:p w14:paraId="789B8D2C" w14:textId="733D9F1A" w:rsidR="00B61B9B" w:rsidRPr="00BE0328" w:rsidRDefault="00B61B9B" w:rsidP="00B61B9B">
      <w:pPr>
        <w:pStyle w:val="Heading2"/>
        <w:spacing w:line="360" w:lineRule="auto"/>
        <w:rPr>
          <w:b/>
          <w:bCs/>
          <w:color w:val="000000"/>
          <w:lang w:val="en-US" w:eastAsia="ja-JP"/>
        </w:rPr>
      </w:pPr>
      <w:r w:rsidRPr="00BE0328">
        <w:rPr>
          <w:b/>
          <w:bCs/>
          <w:color w:val="000000"/>
          <w:lang w:val="en-US" w:eastAsia="ja-JP"/>
        </w:rPr>
        <w:t>Supplementary Methods</w:t>
      </w:r>
    </w:p>
    <w:p w14:paraId="1D7E92BA" w14:textId="77777777" w:rsidR="00B61B9B" w:rsidRPr="00BE0328" w:rsidRDefault="00B61B9B" w:rsidP="00B61B9B">
      <w:pPr>
        <w:spacing w:line="360" w:lineRule="auto"/>
        <w:rPr>
          <w:rFonts w:ascii="Calibri" w:hAnsi="Calibri" w:cs="Calibri"/>
          <w:color w:val="000000"/>
          <w:u w:val="single"/>
          <w:lang w:val="en-US" w:eastAsia="ja-JP"/>
        </w:rPr>
      </w:pPr>
      <w:r w:rsidRPr="00BE0328">
        <w:rPr>
          <w:rFonts w:ascii="Calibri" w:hAnsi="Calibri" w:cs="Calibri"/>
          <w:color w:val="000000"/>
          <w:u w:val="single"/>
          <w:lang w:val="en-US" w:eastAsia="ja-JP"/>
        </w:rPr>
        <w:t>Patient Questionnaire</w:t>
      </w:r>
    </w:p>
    <w:p w14:paraId="0283D3F7" w14:textId="6AC833F8" w:rsidR="00B61B9B" w:rsidRPr="00BE0328" w:rsidRDefault="00B61B9B" w:rsidP="00B61B9B">
      <w:pPr>
        <w:spacing w:line="360" w:lineRule="auto"/>
        <w:rPr>
          <w:rFonts w:ascii="Calibri" w:hAnsi="Calibri" w:cs="Calibri"/>
          <w:color w:val="000000"/>
          <w:u w:val="single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t>Patients were considered to have long COVID if they report either self-diagnosis, clinician diagnosis, or test confirmed COVID-19 and reported any of the following symptoms lasting at least 4 weeks. Questions assessing COVID-19 status and the presence and duration of symptoms are indicated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8528"/>
      </w:tblGrid>
      <w:tr w:rsidR="00B61B9B" w:rsidRPr="00BE0328" w14:paraId="02C5800C" w14:textId="77777777" w:rsidTr="006824F7">
        <w:trPr>
          <w:trHeight w:val="383"/>
        </w:trPr>
        <w:tc>
          <w:tcPr>
            <w:tcW w:w="498" w:type="dxa"/>
            <w:shd w:val="clear" w:color="auto" w:fill="0070C0"/>
          </w:tcPr>
          <w:p w14:paraId="16674B54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1</w:t>
            </w:r>
          </w:p>
        </w:tc>
        <w:tc>
          <w:tcPr>
            <w:tcW w:w="9433" w:type="dxa"/>
          </w:tcPr>
          <w:p w14:paraId="13C1898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Have you had any of these symptoms of COVID-19 since January 2020?  </w:t>
            </w:r>
            <w:r w:rsidRPr="00BE0328">
              <w:rPr>
                <w:i/>
                <w:iCs/>
                <w:color w:val="000000"/>
                <w:sz w:val="18"/>
                <w:szCs w:val="18"/>
                <w:lang w:val="en-US"/>
              </w:rPr>
              <w:t>(Tick all that apply)</w:t>
            </w:r>
          </w:p>
        </w:tc>
      </w:tr>
      <w:tr w:rsidR="00B61B9B" w:rsidRPr="00BE0328" w14:paraId="4D911975" w14:textId="77777777" w:rsidTr="006824F7">
        <w:tc>
          <w:tcPr>
            <w:tcW w:w="498" w:type="dxa"/>
          </w:tcPr>
          <w:p w14:paraId="6DCDFFD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12DC866B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No, I have not had any symptoms</w:t>
            </w:r>
          </w:p>
          <w:p w14:paraId="311D80FA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Fever or high temperature</w:t>
            </w:r>
          </w:p>
          <w:p w14:paraId="53E9C2F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Persistent dry cough</w:t>
            </w:r>
          </w:p>
          <w:p w14:paraId="49E8ACBC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Loss or change of smell or taste</w:t>
            </w:r>
          </w:p>
          <w:p w14:paraId="7E37749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Shortness of breath</w:t>
            </w:r>
          </w:p>
          <w:p w14:paraId="308001CC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Loss of appetite</w:t>
            </w:r>
          </w:p>
          <w:p w14:paraId="39D1B338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Chest pain</w:t>
            </w:r>
          </w:p>
          <w:p w14:paraId="3CD54974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Fatigue or tiredness</w:t>
            </w:r>
          </w:p>
          <w:p w14:paraId="5D6FC65F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Aches and pains</w:t>
            </w:r>
          </w:p>
          <w:p w14:paraId="241A258C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Headache</w:t>
            </w:r>
          </w:p>
          <w:p w14:paraId="1A1F2914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Abdominal pain</w:t>
            </w:r>
          </w:p>
          <w:p w14:paraId="3877A71A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Diarrhoea</w:t>
            </w:r>
          </w:p>
          <w:p w14:paraId="61526B2F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Confusion or disorientation</w:t>
            </w:r>
          </w:p>
          <w:p w14:paraId="31E6C2A4" w14:textId="77777777" w:rsidR="00B61B9B" w:rsidRPr="00BE0328" w:rsidRDefault="00B61B9B" w:rsidP="00B61B9B">
            <w:pPr>
              <w:jc w:val="both"/>
              <w:rPr>
                <w:color w:val="000000"/>
                <w:sz w:val="12"/>
                <w:szCs w:val="12"/>
                <w:lang w:val="en-US"/>
              </w:rPr>
            </w:pPr>
          </w:p>
          <w:p w14:paraId="7CC5DBE0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 xml:space="preserve">If any symptom is selected </w:t>
            </w:r>
            <w:r w:rsidRPr="00BE0328">
              <w:rPr>
                <w:color w:val="000000"/>
                <w:lang w:val="en-US"/>
              </w:rPr>
              <w:t>→ 1.1, 1.2</w:t>
            </w:r>
          </w:p>
        </w:tc>
      </w:tr>
      <w:tr w:rsidR="00B61B9B" w:rsidRPr="00BE0328" w14:paraId="4C20BB3A" w14:textId="77777777" w:rsidTr="006824F7">
        <w:tc>
          <w:tcPr>
            <w:tcW w:w="498" w:type="dxa"/>
            <w:shd w:val="clear" w:color="auto" w:fill="0070C0"/>
          </w:tcPr>
          <w:p w14:paraId="528A8BB9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1.1</w:t>
            </w:r>
          </w:p>
        </w:tc>
        <w:tc>
          <w:tcPr>
            <w:tcW w:w="9433" w:type="dxa"/>
          </w:tcPr>
          <w:p w14:paraId="281F1977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When did your symptoms start?     [      date      ]</w:t>
            </w:r>
          </w:p>
        </w:tc>
      </w:tr>
      <w:tr w:rsidR="00B61B9B" w:rsidRPr="00BE0328" w14:paraId="59A82806" w14:textId="77777777" w:rsidTr="006824F7">
        <w:tc>
          <w:tcPr>
            <w:tcW w:w="498" w:type="dxa"/>
            <w:shd w:val="clear" w:color="auto" w:fill="0070C0"/>
          </w:tcPr>
          <w:p w14:paraId="1EBB8779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1.2</w:t>
            </w:r>
          </w:p>
        </w:tc>
        <w:tc>
          <w:tcPr>
            <w:tcW w:w="9433" w:type="dxa"/>
          </w:tcPr>
          <w:p w14:paraId="1B48F9E9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When did your symptoms stop?     [      date      ]</w:t>
            </w:r>
          </w:p>
        </w:tc>
      </w:tr>
    </w:tbl>
    <w:p w14:paraId="231459DB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8614"/>
      </w:tblGrid>
      <w:tr w:rsidR="00B61B9B" w:rsidRPr="00BE0328" w14:paraId="06E81BF6" w14:textId="77777777" w:rsidTr="006824F7">
        <w:trPr>
          <w:trHeight w:val="383"/>
        </w:trPr>
        <w:tc>
          <w:tcPr>
            <w:tcW w:w="421" w:type="dxa"/>
            <w:shd w:val="clear" w:color="auto" w:fill="0070C0"/>
          </w:tcPr>
          <w:p w14:paraId="5EC7DAB5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2</w:t>
            </w:r>
          </w:p>
        </w:tc>
        <w:tc>
          <w:tcPr>
            <w:tcW w:w="9433" w:type="dxa"/>
          </w:tcPr>
          <w:p w14:paraId="341E3BC7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Do you believe that you had COVID-19 infection?</w:t>
            </w:r>
          </w:p>
        </w:tc>
      </w:tr>
      <w:tr w:rsidR="00B61B9B" w:rsidRPr="00BE0328" w14:paraId="14E66484" w14:textId="77777777" w:rsidTr="006824F7">
        <w:tc>
          <w:tcPr>
            <w:tcW w:w="421" w:type="dxa"/>
          </w:tcPr>
          <w:p w14:paraId="1185579B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437E815E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Yes    </w:t>
            </w:r>
            <w:r w:rsidRPr="00BE0328">
              <w:rPr>
                <w:rFonts w:cstheme="minorHAnsi"/>
                <w:color w:val="000000"/>
                <w:lang w:val="en-US"/>
              </w:rPr>
              <w:t xml:space="preserve">→ </w:t>
            </w:r>
            <w:r w:rsidRPr="00BE0328">
              <w:rPr>
                <w:color w:val="000000"/>
                <w:lang w:val="en-US"/>
              </w:rPr>
              <w:t>3, 8</w:t>
            </w:r>
          </w:p>
          <w:p w14:paraId="6735C57E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No     </w:t>
            </w:r>
            <w:r w:rsidRPr="00BE0328">
              <w:rPr>
                <w:rFonts w:cstheme="minorHAnsi"/>
                <w:color w:val="000000"/>
                <w:lang w:val="en-US"/>
              </w:rPr>
              <w:t xml:space="preserve">→ </w:t>
            </w:r>
            <w:r w:rsidRPr="00BE0328">
              <w:rPr>
                <w:color w:val="000000"/>
                <w:lang w:val="en-US"/>
              </w:rPr>
              <w:t>5</w:t>
            </w:r>
            <w:r w:rsidRPr="00BE0328">
              <w:rPr>
                <w:b/>
                <w:bCs/>
                <w:color w:val="000000"/>
                <w:lang w:val="en-US"/>
              </w:rPr>
              <w:t xml:space="preserve"> </w:t>
            </w:r>
          </w:p>
        </w:tc>
      </w:tr>
    </w:tbl>
    <w:p w14:paraId="65AAEB73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8614"/>
      </w:tblGrid>
      <w:tr w:rsidR="00B61B9B" w:rsidRPr="00BE0328" w14:paraId="35B86496" w14:textId="77777777" w:rsidTr="006824F7">
        <w:trPr>
          <w:trHeight w:val="383"/>
        </w:trPr>
        <w:tc>
          <w:tcPr>
            <w:tcW w:w="421" w:type="dxa"/>
            <w:shd w:val="clear" w:color="auto" w:fill="0070C0"/>
          </w:tcPr>
          <w:p w14:paraId="69179043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9433" w:type="dxa"/>
          </w:tcPr>
          <w:p w14:paraId="48065359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Have you been diagnosed with COVID-19 or told by a healthcare professional that you may have COVID-19?</w:t>
            </w:r>
          </w:p>
        </w:tc>
      </w:tr>
      <w:tr w:rsidR="00B61B9B" w:rsidRPr="00BE0328" w14:paraId="64DCC4AB" w14:textId="77777777" w:rsidTr="006824F7">
        <w:tc>
          <w:tcPr>
            <w:tcW w:w="421" w:type="dxa"/>
          </w:tcPr>
          <w:p w14:paraId="7DF78D81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1CFC84DA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Yes     </w:t>
            </w:r>
            <w:r w:rsidRPr="00BE0328">
              <w:rPr>
                <w:rFonts w:cstheme="minorHAnsi"/>
                <w:color w:val="000000"/>
                <w:lang w:val="en-US"/>
              </w:rPr>
              <w:t xml:space="preserve">→ </w:t>
            </w:r>
            <w:r w:rsidRPr="00BE0328">
              <w:rPr>
                <w:color w:val="000000"/>
                <w:lang w:val="en-US"/>
              </w:rPr>
              <w:t>4</w:t>
            </w:r>
          </w:p>
          <w:p w14:paraId="1E8163C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No      </w:t>
            </w:r>
            <w:r w:rsidRPr="00BE0328">
              <w:rPr>
                <w:rFonts w:cstheme="minorHAnsi"/>
                <w:color w:val="000000"/>
                <w:lang w:val="en-US"/>
              </w:rPr>
              <w:t xml:space="preserve">→ </w:t>
            </w:r>
            <w:r w:rsidRPr="00BE0328">
              <w:rPr>
                <w:color w:val="000000"/>
                <w:lang w:val="en-US"/>
              </w:rPr>
              <w:t>5</w:t>
            </w:r>
          </w:p>
        </w:tc>
      </w:tr>
    </w:tbl>
    <w:p w14:paraId="0471C0F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8614"/>
      </w:tblGrid>
      <w:tr w:rsidR="00B61B9B" w:rsidRPr="00BE0328" w14:paraId="6BC764E8" w14:textId="77777777" w:rsidTr="006824F7">
        <w:trPr>
          <w:trHeight w:val="383"/>
        </w:trPr>
        <w:tc>
          <w:tcPr>
            <w:tcW w:w="421" w:type="dxa"/>
            <w:shd w:val="clear" w:color="auto" w:fill="0070C0"/>
          </w:tcPr>
          <w:p w14:paraId="1B05A731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9433" w:type="dxa"/>
          </w:tcPr>
          <w:p w14:paraId="42EBD140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Have you been tested for COVID-19?</w:t>
            </w:r>
          </w:p>
        </w:tc>
      </w:tr>
      <w:tr w:rsidR="00B61B9B" w:rsidRPr="00BE0328" w14:paraId="14C658F3" w14:textId="77777777" w:rsidTr="006824F7">
        <w:tc>
          <w:tcPr>
            <w:tcW w:w="421" w:type="dxa"/>
          </w:tcPr>
          <w:p w14:paraId="5B76FE4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7F050C0E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Yes    </w:t>
            </w:r>
            <w:r w:rsidRPr="00BE0328">
              <w:rPr>
                <w:rFonts w:cstheme="minorHAnsi"/>
                <w:color w:val="000000"/>
                <w:lang w:val="en-US"/>
              </w:rPr>
              <w:t>→</w:t>
            </w:r>
            <w:r w:rsidRPr="00BE0328">
              <w:rPr>
                <w:color w:val="000000"/>
                <w:lang w:val="en-US"/>
              </w:rPr>
              <w:t xml:space="preserve"> 6</w:t>
            </w:r>
          </w:p>
          <w:p w14:paraId="7FAC6C5E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No    </w:t>
            </w:r>
            <w:r w:rsidRPr="00BE0328">
              <w:rPr>
                <w:rFonts w:cstheme="minorHAnsi"/>
                <w:color w:val="000000"/>
                <w:lang w:val="en-US"/>
              </w:rPr>
              <w:t>→</w:t>
            </w:r>
            <w:r w:rsidRPr="00BE0328">
              <w:rPr>
                <w:color w:val="000000"/>
                <w:lang w:val="en-US"/>
              </w:rPr>
              <w:t xml:space="preserve"> 11</w:t>
            </w:r>
          </w:p>
        </w:tc>
      </w:tr>
    </w:tbl>
    <w:p w14:paraId="184F0D10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8614"/>
      </w:tblGrid>
      <w:tr w:rsidR="00B61B9B" w:rsidRPr="00BE0328" w14:paraId="143618DA" w14:textId="77777777" w:rsidTr="006824F7">
        <w:trPr>
          <w:trHeight w:val="383"/>
        </w:trPr>
        <w:tc>
          <w:tcPr>
            <w:tcW w:w="421" w:type="dxa"/>
            <w:shd w:val="clear" w:color="auto" w:fill="0070C0"/>
          </w:tcPr>
          <w:p w14:paraId="2BB4EDCA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7</w:t>
            </w:r>
          </w:p>
        </w:tc>
        <w:tc>
          <w:tcPr>
            <w:tcW w:w="9433" w:type="dxa"/>
          </w:tcPr>
          <w:p w14:paraId="57132317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What were the results of your COVID-19 test?</w:t>
            </w:r>
          </w:p>
        </w:tc>
      </w:tr>
      <w:tr w:rsidR="00B61B9B" w:rsidRPr="00BE0328" w14:paraId="33B2DDE8" w14:textId="77777777" w:rsidTr="006824F7">
        <w:tc>
          <w:tcPr>
            <w:tcW w:w="421" w:type="dxa"/>
          </w:tcPr>
          <w:p w14:paraId="7A64217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6E648388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At least one of my tests was positive</w:t>
            </w:r>
          </w:p>
          <w:p w14:paraId="2116E654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lastRenderedPageBreak/>
              <w:t>[  ] None of my tests were positive</w:t>
            </w:r>
          </w:p>
          <w:p w14:paraId="068EE9FA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I am still waiting for my results</w:t>
            </w:r>
          </w:p>
        </w:tc>
      </w:tr>
    </w:tbl>
    <w:p w14:paraId="6FF7EF0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p w14:paraId="7963BF9F" w14:textId="1BCFB720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t xml:space="preserve">Questions to assess the demographic and clinical characteristics which potentially predict long COVID are listed below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8614"/>
      </w:tblGrid>
      <w:tr w:rsidR="00B61B9B" w:rsidRPr="00BE0328" w14:paraId="04072489" w14:textId="77777777" w:rsidTr="006824F7">
        <w:trPr>
          <w:trHeight w:val="383"/>
        </w:trPr>
        <w:tc>
          <w:tcPr>
            <w:tcW w:w="421" w:type="dxa"/>
            <w:shd w:val="clear" w:color="auto" w:fill="0070C0"/>
          </w:tcPr>
          <w:p w14:paraId="02BB2CB4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8</w:t>
            </w:r>
          </w:p>
        </w:tc>
        <w:tc>
          <w:tcPr>
            <w:tcW w:w="9433" w:type="dxa"/>
          </w:tcPr>
          <w:p w14:paraId="61AEA54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What kind of medical attention did you seek for COVID-19 infection or symptoms?  </w:t>
            </w:r>
            <w:r w:rsidRPr="00BE0328">
              <w:rPr>
                <w:i/>
                <w:iCs/>
                <w:color w:val="000000"/>
                <w:sz w:val="18"/>
                <w:szCs w:val="18"/>
                <w:lang w:val="en-US"/>
              </w:rPr>
              <w:t>(Tick all that apply)</w:t>
            </w:r>
          </w:p>
        </w:tc>
      </w:tr>
      <w:tr w:rsidR="00B61B9B" w:rsidRPr="00BE0328" w14:paraId="689AA80E" w14:textId="77777777" w:rsidTr="006824F7">
        <w:tc>
          <w:tcPr>
            <w:tcW w:w="421" w:type="dxa"/>
          </w:tcPr>
          <w:p w14:paraId="2111456F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2EA16680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No, I did not seek any medical attention</w:t>
            </w:r>
          </w:p>
          <w:p w14:paraId="00E618AA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Contacted NHS 111 by phone or online</w:t>
            </w:r>
          </w:p>
          <w:p w14:paraId="164CF54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Consulted GP/practice nurse over the phone or online </w:t>
            </w:r>
          </w:p>
          <w:p w14:paraId="216A24CC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Consulted GP/practice nurse face-to-face  </w:t>
            </w:r>
          </w:p>
          <w:p w14:paraId="00126517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Visited Accident and Emergency               </w:t>
            </w:r>
            <w:r w:rsidRPr="00BE0328">
              <w:rPr>
                <w:rFonts w:cstheme="minorHAnsi"/>
                <w:color w:val="000000"/>
                <w:lang w:val="en-US"/>
              </w:rPr>
              <w:t>→</w:t>
            </w:r>
            <w:r w:rsidRPr="00BE0328">
              <w:rPr>
                <w:color w:val="000000"/>
                <w:lang w:val="en-US"/>
              </w:rPr>
              <w:t xml:space="preserve"> 8.1</w:t>
            </w:r>
          </w:p>
          <w:p w14:paraId="5CBCDD50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Admitted to hospital                                   </w:t>
            </w:r>
            <w:r w:rsidRPr="00BE0328">
              <w:rPr>
                <w:rFonts w:cstheme="minorHAnsi"/>
                <w:color w:val="000000"/>
                <w:lang w:val="en-US"/>
              </w:rPr>
              <w:t>→</w:t>
            </w:r>
            <w:r w:rsidRPr="00BE0328">
              <w:rPr>
                <w:color w:val="000000"/>
                <w:lang w:val="en-US"/>
              </w:rPr>
              <w:t xml:space="preserve"> 8.1</w:t>
            </w:r>
          </w:p>
          <w:p w14:paraId="54831FDD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Admitted to intensive or critical care      </w:t>
            </w:r>
            <w:r w:rsidRPr="00BE0328">
              <w:rPr>
                <w:rFonts w:cstheme="minorHAnsi"/>
                <w:color w:val="000000"/>
                <w:lang w:val="en-US"/>
              </w:rPr>
              <w:t>→</w:t>
            </w:r>
            <w:r w:rsidRPr="00BE0328">
              <w:rPr>
                <w:color w:val="000000"/>
                <w:lang w:val="en-US"/>
              </w:rPr>
              <w:t xml:space="preserve"> 8.1    </w:t>
            </w:r>
          </w:p>
          <w:p w14:paraId="456A5054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Other  [ please specify ]</w:t>
            </w:r>
          </w:p>
          <w:p w14:paraId="1A9887B3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</w:tr>
    </w:tbl>
    <w:p w14:paraId="102E0C9C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t xml:space="preserve"> </w:t>
      </w:r>
    </w:p>
    <w:p w14:paraId="51A6893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0"/>
        <w:gridCol w:w="8416"/>
      </w:tblGrid>
      <w:tr w:rsidR="00B61B9B" w:rsidRPr="00BE0328" w14:paraId="7E3A1044" w14:textId="77777777" w:rsidTr="006824F7">
        <w:tc>
          <w:tcPr>
            <w:tcW w:w="607" w:type="dxa"/>
            <w:shd w:val="clear" w:color="auto" w:fill="0070C0"/>
          </w:tcPr>
          <w:p w14:paraId="7CEC2826" w14:textId="77777777" w:rsidR="00B61B9B" w:rsidRPr="00BE0328" w:rsidRDefault="00B61B9B" w:rsidP="00B61B9B">
            <w:pPr>
              <w:jc w:val="both"/>
              <w:rPr>
                <w:rFonts w:cstheme="minorHAnsi"/>
                <w:b/>
                <w:bCs/>
                <w:color w:val="000000"/>
                <w:lang w:val="en-US"/>
              </w:rPr>
            </w:pPr>
            <w:r w:rsidRPr="00BE0328">
              <w:rPr>
                <w:rFonts w:cstheme="minorHAnsi"/>
                <w:b/>
                <w:bCs/>
                <w:color w:val="000000"/>
                <w:lang w:val="en-US"/>
              </w:rPr>
              <w:t>13.1</w:t>
            </w:r>
          </w:p>
        </w:tc>
        <w:tc>
          <w:tcPr>
            <w:tcW w:w="9361" w:type="dxa"/>
          </w:tcPr>
          <w:p w14:paraId="0ACD3A16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Which one of the following best describes your level of fitness?</w:t>
            </w:r>
          </w:p>
        </w:tc>
      </w:tr>
      <w:tr w:rsidR="00B61B9B" w:rsidRPr="00BE0328" w14:paraId="35B6B314" w14:textId="77777777" w:rsidTr="006824F7">
        <w:tc>
          <w:tcPr>
            <w:tcW w:w="607" w:type="dxa"/>
          </w:tcPr>
          <w:p w14:paraId="148EFC56" w14:textId="77777777" w:rsidR="00B61B9B" w:rsidRPr="00BE0328" w:rsidRDefault="00B61B9B" w:rsidP="00B61B9B">
            <w:pPr>
              <w:jc w:val="both"/>
              <w:rPr>
                <w:rFonts w:cstheme="minorHAnsi"/>
                <w:color w:val="000000"/>
                <w:lang w:val="en-US"/>
              </w:rPr>
            </w:pPr>
          </w:p>
        </w:tc>
        <w:tc>
          <w:tcPr>
            <w:tcW w:w="9361" w:type="dxa"/>
          </w:tcPr>
          <w:p w14:paraId="4C733DFE" w14:textId="77777777" w:rsidR="00B61B9B" w:rsidRPr="00BE0328" w:rsidRDefault="00B61B9B" w:rsidP="00B61B9B">
            <w:pPr>
              <w:jc w:val="both"/>
              <w:rPr>
                <w:rFonts w:cstheme="minorHAnsi"/>
                <w:color w:val="000000"/>
                <w:lang w:val="en-US"/>
              </w:rPr>
            </w:pPr>
            <w:r w:rsidRPr="00BE0328">
              <w:rPr>
                <w:rFonts w:cstheme="minorHAnsi"/>
                <w:color w:val="000000"/>
                <w:lang w:val="en-US"/>
              </w:rPr>
              <w:t>[  ] Fit and well (you have no active medical problems, and you exercise occasionally or regularly)</w:t>
            </w:r>
          </w:p>
          <w:p w14:paraId="7C1E0F70" w14:textId="77777777" w:rsidR="00B61B9B" w:rsidRPr="00BE0328" w:rsidRDefault="00B61B9B" w:rsidP="00B61B9B">
            <w:pPr>
              <w:jc w:val="both"/>
              <w:rPr>
                <w:rFonts w:cstheme="minorHAnsi"/>
                <w:color w:val="000000"/>
                <w:lang w:val="en-US"/>
              </w:rPr>
            </w:pPr>
            <w:r w:rsidRPr="00BE0328">
              <w:rPr>
                <w:rFonts w:cstheme="minorHAnsi"/>
                <w:color w:val="000000"/>
                <w:lang w:val="en-US"/>
              </w:rPr>
              <w:t>[  ] Managing well (you have medical problems that limit how active you are, but you don't need help with daily activities)</w:t>
            </w:r>
          </w:p>
          <w:p w14:paraId="2843378C" w14:textId="77777777" w:rsidR="00B61B9B" w:rsidRPr="00BE0328" w:rsidRDefault="00B61B9B" w:rsidP="00B61B9B">
            <w:pPr>
              <w:jc w:val="both"/>
              <w:rPr>
                <w:rFonts w:cstheme="minorHAnsi"/>
                <w:color w:val="000000"/>
                <w:lang w:val="en-US"/>
              </w:rPr>
            </w:pPr>
            <w:r w:rsidRPr="00BE0328">
              <w:rPr>
                <w:rFonts w:cstheme="minorHAnsi"/>
                <w:color w:val="000000"/>
                <w:lang w:val="en-US"/>
              </w:rPr>
              <w:t>[  ] Frail (you have medical problems that limit how active you are, and you need help with daily activities and personal care)</w:t>
            </w:r>
          </w:p>
        </w:tc>
      </w:tr>
    </w:tbl>
    <w:p w14:paraId="3D00C91A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p w14:paraId="622FC52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"/>
        <w:gridCol w:w="8586"/>
      </w:tblGrid>
      <w:tr w:rsidR="00B61B9B" w:rsidRPr="00BE0328" w14:paraId="6E33DB75" w14:textId="77777777" w:rsidTr="006824F7">
        <w:trPr>
          <w:trHeight w:val="383"/>
        </w:trPr>
        <w:tc>
          <w:tcPr>
            <w:tcW w:w="421" w:type="dxa"/>
            <w:shd w:val="clear" w:color="auto" w:fill="0070C0"/>
          </w:tcPr>
          <w:p w14:paraId="5DAC74A3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17</w:t>
            </w:r>
          </w:p>
        </w:tc>
        <w:tc>
          <w:tcPr>
            <w:tcW w:w="9433" w:type="dxa"/>
          </w:tcPr>
          <w:p w14:paraId="3C0385E1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Which of the following best describes your ethnicity?  </w:t>
            </w:r>
            <w:r w:rsidRPr="00BE0328">
              <w:rPr>
                <w:i/>
                <w:iCs/>
                <w:color w:val="000000"/>
                <w:sz w:val="18"/>
                <w:szCs w:val="18"/>
                <w:lang w:val="en-US"/>
              </w:rPr>
              <w:t>(Tick all that apply)</w:t>
            </w:r>
          </w:p>
        </w:tc>
      </w:tr>
      <w:tr w:rsidR="00B61B9B" w:rsidRPr="00BE0328" w14:paraId="5B74C965" w14:textId="77777777" w:rsidTr="006824F7">
        <w:tc>
          <w:tcPr>
            <w:tcW w:w="421" w:type="dxa"/>
          </w:tcPr>
          <w:p w14:paraId="567705B9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9433" w:type="dxa"/>
          </w:tcPr>
          <w:p w14:paraId="2F236B8A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Asian / Asian British</w:t>
            </w:r>
          </w:p>
          <w:p w14:paraId="7CE16518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Black / Black British</w:t>
            </w:r>
          </w:p>
          <w:p w14:paraId="6DF0535C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Mixed race - White and Black/Black British</w:t>
            </w:r>
          </w:p>
          <w:p w14:paraId="37BAE430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Mixed race - other</w:t>
            </w:r>
          </w:p>
          <w:p w14:paraId="17D0D158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White - British, Irish, other</w:t>
            </w:r>
          </w:p>
          <w:p w14:paraId="40FBD08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Chinese / Chinese British</w:t>
            </w:r>
          </w:p>
          <w:p w14:paraId="177B56F6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Hispanic or Latino or Spanish origin</w:t>
            </w:r>
          </w:p>
          <w:p w14:paraId="71C3CA4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Middle Eastern / Middle Eastern British</w:t>
            </w:r>
          </w:p>
          <w:p w14:paraId="7F33AE07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Other  [   please specify   ]</w:t>
            </w:r>
          </w:p>
          <w:p w14:paraId="7CA83135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>[  ] Unknown / Prefer not to say</w:t>
            </w:r>
          </w:p>
        </w:tc>
      </w:tr>
    </w:tbl>
    <w:p w14:paraId="2A5F0D5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0"/>
        <w:gridCol w:w="8416"/>
      </w:tblGrid>
      <w:tr w:rsidR="00B61B9B" w:rsidRPr="00BE0328" w14:paraId="0F6C034C" w14:textId="77777777" w:rsidTr="006824F7">
        <w:trPr>
          <w:trHeight w:val="383"/>
        </w:trPr>
        <w:tc>
          <w:tcPr>
            <w:tcW w:w="610" w:type="dxa"/>
            <w:shd w:val="clear" w:color="auto" w:fill="0070C0"/>
          </w:tcPr>
          <w:p w14:paraId="1B90BBA6" w14:textId="77777777" w:rsidR="00B61B9B" w:rsidRPr="00BE0328" w:rsidRDefault="00B61B9B" w:rsidP="00B61B9B">
            <w:pPr>
              <w:jc w:val="both"/>
              <w:rPr>
                <w:b/>
                <w:bCs/>
                <w:color w:val="000000"/>
                <w:lang w:val="en-US"/>
              </w:rPr>
            </w:pPr>
            <w:r w:rsidRPr="00BE0328">
              <w:rPr>
                <w:b/>
                <w:bCs/>
                <w:color w:val="000000"/>
                <w:lang w:val="en-US"/>
              </w:rPr>
              <w:t>19</w:t>
            </w:r>
          </w:p>
        </w:tc>
        <w:tc>
          <w:tcPr>
            <w:tcW w:w="8416" w:type="dxa"/>
          </w:tcPr>
          <w:p w14:paraId="1A7B836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Do you have any of the following health problems or conditions?  </w:t>
            </w:r>
            <w:r w:rsidRPr="00BE0328">
              <w:rPr>
                <w:i/>
                <w:iCs/>
                <w:color w:val="000000"/>
                <w:sz w:val="18"/>
                <w:szCs w:val="18"/>
                <w:lang w:val="en-US"/>
              </w:rPr>
              <w:t>(Tick all that apply)</w:t>
            </w:r>
          </w:p>
        </w:tc>
      </w:tr>
      <w:tr w:rsidR="00B61B9B" w:rsidRPr="00BE0328" w14:paraId="3E7FF297" w14:textId="77777777" w:rsidTr="006824F7">
        <w:tc>
          <w:tcPr>
            <w:tcW w:w="610" w:type="dxa"/>
          </w:tcPr>
          <w:p w14:paraId="3DC73308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</w:p>
        </w:tc>
        <w:tc>
          <w:tcPr>
            <w:tcW w:w="8416" w:type="dxa"/>
          </w:tcPr>
          <w:p w14:paraId="1DFD8B2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Asthma                                               </w:t>
            </w:r>
            <w:r w:rsidRPr="00BE0328">
              <w:rPr>
                <w:rFonts w:cstheme="minorHAnsi"/>
                <w:color w:val="000000"/>
                <w:lang w:val="en-US"/>
              </w:rPr>
              <w:t>→ 19.1 then 20</w:t>
            </w:r>
          </w:p>
          <w:p w14:paraId="22CF46EF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COPD, bronchitis or emphysema  </w:t>
            </w:r>
            <w:r w:rsidRPr="00BE0328">
              <w:rPr>
                <w:rFonts w:cstheme="minorHAnsi"/>
                <w:color w:val="000000"/>
                <w:lang w:val="en-US"/>
              </w:rPr>
              <w:t>→ 19.1 then 20</w:t>
            </w:r>
          </w:p>
          <w:p w14:paraId="04E0FF6B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Diabetes  </w:t>
            </w:r>
            <w:r w:rsidRPr="00BE0328">
              <w:rPr>
                <w:rFonts w:cstheme="minorHAnsi"/>
                <w:color w:val="000000"/>
                <w:lang w:val="en-US"/>
              </w:rPr>
              <w:t>→ 19.1 then 26</w:t>
            </w:r>
          </w:p>
          <w:p w14:paraId="46B34F03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Heart disease or heart failure  </w:t>
            </w:r>
            <w:r w:rsidRPr="00BE0328">
              <w:rPr>
                <w:rFonts w:cstheme="minorHAnsi"/>
                <w:color w:val="000000"/>
                <w:lang w:val="en-US"/>
              </w:rPr>
              <w:t>→ 19.1 then 26</w:t>
            </w:r>
          </w:p>
          <w:p w14:paraId="67EB0732" w14:textId="77777777" w:rsidR="00B61B9B" w:rsidRPr="00BE0328" w:rsidRDefault="00B61B9B" w:rsidP="00B61B9B">
            <w:pPr>
              <w:jc w:val="both"/>
              <w:rPr>
                <w:color w:val="000000"/>
                <w:lang w:val="en-US"/>
              </w:rPr>
            </w:pPr>
            <w:r w:rsidRPr="00BE0328">
              <w:rPr>
                <w:color w:val="000000"/>
                <w:lang w:val="en-US"/>
              </w:rPr>
              <w:t xml:space="preserve">[  ] Kidney disease  </w:t>
            </w:r>
            <w:r w:rsidRPr="00BE0328">
              <w:rPr>
                <w:rFonts w:cstheme="minorHAnsi"/>
                <w:color w:val="000000"/>
                <w:lang w:val="en-US"/>
              </w:rPr>
              <w:t>→ 19.1 then 26</w:t>
            </w:r>
          </w:p>
        </w:tc>
      </w:tr>
    </w:tbl>
    <w:p w14:paraId="4D8A5423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p w14:paraId="4BD99CCB" w14:textId="0AB0FA08" w:rsidR="00B61B9B" w:rsidRPr="00BE0328" w:rsidRDefault="00B61B9B" w:rsidP="00B61B9B">
      <w:pPr>
        <w:pStyle w:val="Heading2"/>
        <w:rPr>
          <w:rFonts w:asciiTheme="minorHAnsi" w:hAnsiTheme="minorHAnsi" w:cstheme="minorHAns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br w:type="page"/>
      </w:r>
      <w:r w:rsidRPr="00BE0328">
        <w:rPr>
          <w:rFonts w:asciiTheme="minorHAnsi" w:hAnsiTheme="minorHAnsi" w:cstheme="minorHAnsi"/>
          <w:b/>
          <w:bCs/>
          <w:color w:val="000000"/>
          <w:lang w:val="en-US" w:eastAsia="ja-JP"/>
        </w:rPr>
        <w:lastRenderedPageBreak/>
        <w:t>Supplementary Results</w:t>
      </w:r>
    </w:p>
    <w:p w14:paraId="76610643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033A3579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b/>
          <w:bCs/>
          <w:color w:val="000000"/>
          <w:lang w:val="en-US" w:eastAsia="ja-JP"/>
        </w:rPr>
        <w:t>Supplementary Table 1. Univariable model for risk predictors of long COVID (4 weeks definition)</w:t>
      </w:r>
    </w:p>
    <w:tbl>
      <w:tblPr>
        <w:tblStyle w:val="ListTable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4395"/>
        <w:gridCol w:w="2268"/>
      </w:tblGrid>
      <w:tr w:rsidR="00B61B9B" w:rsidRPr="00BE0328" w14:paraId="566200DC" w14:textId="77777777" w:rsidTr="00682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658" w:type="dxa"/>
            <w:gridSpan w:val="2"/>
          </w:tcPr>
          <w:p w14:paraId="6B22239E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Variable</w:t>
            </w:r>
          </w:p>
        </w:tc>
        <w:tc>
          <w:tcPr>
            <w:tcW w:w="2268" w:type="dxa"/>
          </w:tcPr>
          <w:p w14:paraId="17BD5B3D" w14:textId="77777777" w:rsidR="00B61B9B" w:rsidRPr="00BE0328" w:rsidRDefault="00B61B9B" w:rsidP="00B61B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OR (95% CI)</w:t>
            </w:r>
          </w:p>
        </w:tc>
      </w:tr>
      <w:tr w:rsidR="00B61B9B" w:rsidRPr="00BE0328" w14:paraId="07D3A213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08C7DFA0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VID-19 Status</w:t>
            </w:r>
          </w:p>
        </w:tc>
        <w:tc>
          <w:tcPr>
            <w:tcW w:w="4395" w:type="dxa"/>
          </w:tcPr>
          <w:p w14:paraId="76DABF9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Test confirmed positive</w:t>
            </w:r>
          </w:p>
        </w:tc>
        <w:tc>
          <w:tcPr>
            <w:tcW w:w="2268" w:type="dxa"/>
          </w:tcPr>
          <w:p w14:paraId="40F4BBC1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42534E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5CFD66E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</w:tcPr>
          <w:p w14:paraId="0061880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linical diagnosis without test confirmation</w:t>
            </w:r>
          </w:p>
        </w:tc>
        <w:tc>
          <w:tcPr>
            <w:tcW w:w="2268" w:type="dxa"/>
          </w:tcPr>
          <w:p w14:paraId="38AB7145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98 (1.47 - 2. 68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6D7B63C1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426BDCD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</w:tcPr>
          <w:p w14:paraId="3F04B45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lf-diagnosed without test confirmation</w:t>
            </w:r>
          </w:p>
        </w:tc>
        <w:tc>
          <w:tcPr>
            <w:tcW w:w="2268" w:type="dxa"/>
          </w:tcPr>
          <w:p w14:paraId="328683CF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15 (0.11 - 0.21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 xml:space="preserve"> a</w:t>
            </w:r>
          </w:p>
        </w:tc>
      </w:tr>
      <w:tr w:rsidR="00B61B9B" w:rsidRPr="00BE0328" w14:paraId="701D409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31AECED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Hospital Visit for COVID-19 Symptoms or Infection</w:t>
            </w:r>
          </w:p>
        </w:tc>
        <w:tc>
          <w:tcPr>
            <w:tcW w:w="4395" w:type="dxa"/>
          </w:tcPr>
          <w:p w14:paraId="1A42AF8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e</w:t>
            </w:r>
          </w:p>
        </w:tc>
        <w:tc>
          <w:tcPr>
            <w:tcW w:w="2268" w:type="dxa"/>
          </w:tcPr>
          <w:p w14:paraId="0B55A81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160EA5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2D446F7F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</w:tcPr>
          <w:p w14:paraId="3576384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Visited A &amp; E </w:t>
            </w:r>
          </w:p>
        </w:tc>
        <w:tc>
          <w:tcPr>
            <w:tcW w:w="2268" w:type="dxa"/>
          </w:tcPr>
          <w:p w14:paraId="1359A6C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5.29 (3.11 - 8.77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54DC5B74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2E0B5D6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</w:tcPr>
          <w:p w14:paraId="050B290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mitted to hospital</w:t>
            </w:r>
          </w:p>
        </w:tc>
        <w:tc>
          <w:tcPr>
            <w:tcW w:w="2268" w:type="dxa"/>
          </w:tcPr>
          <w:p w14:paraId="18321856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5.79 (3.38 – 9.70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65AB9FA5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24AD648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</w:tcPr>
          <w:p w14:paraId="2AF684C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Admitted to intensive or critical care </w:t>
            </w:r>
          </w:p>
        </w:tc>
        <w:tc>
          <w:tcPr>
            <w:tcW w:w="2268" w:type="dxa"/>
          </w:tcPr>
          <w:p w14:paraId="4E4FC7AA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4.07 (1.30 – 10.88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02AC1FC7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0418637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derlying chronic co-morbid diseases</w:t>
            </w:r>
          </w:p>
        </w:tc>
        <w:tc>
          <w:tcPr>
            <w:tcW w:w="4395" w:type="dxa"/>
          </w:tcPr>
          <w:p w14:paraId="36ABD27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disease</w:t>
            </w:r>
          </w:p>
        </w:tc>
        <w:tc>
          <w:tcPr>
            <w:tcW w:w="2268" w:type="dxa"/>
          </w:tcPr>
          <w:p w14:paraId="78B63F6D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2CEF451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204BCD6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</w:tcPr>
          <w:p w14:paraId="1714373A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sthma</w:t>
            </w:r>
          </w:p>
        </w:tc>
        <w:tc>
          <w:tcPr>
            <w:tcW w:w="2268" w:type="dxa"/>
          </w:tcPr>
          <w:p w14:paraId="7D975CC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2 (0.91 - 1.60)</w:t>
            </w:r>
          </w:p>
        </w:tc>
      </w:tr>
      <w:tr w:rsidR="00B61B9B" w:rsidRPr="00BE0328" w14:paraId="5656DE47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487F9FE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6326C1B3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PD, bronchitis or emphysema</w:t>
            </w:r>
          </w:p>
        </w:tc>
        <w:tc>
          <w:tcPr>
            <w:tcW w:w="2268" w:type="dxa"/>
          </w:tcPr>
          <w:p w14:paraId="60E1ED3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3.13 (1.89 - 5.00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6E123B71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5D9A2E9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7EF97CA3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Diabetes</w:t>
            </w:r>
          </w:p>
        </w:tc>
        <w:tc>
          <w:tcPr>
            <w:tcW w:w="2268" w:type="dxa"/>
          </w:tcPr>
          <w:p w14:paraId="442F851B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9 (0.98 - 1.68)</w:t>
            </w:r>
          </w:p>
        </w:tc>
      </w:tr>
      <w:tr w:rsidR="00B61B9B" w:rsidRPr="00BE0328" w14:paraId="0DB2619F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4C7F47B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49EE7C5D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Ischemic heart disease or heart failure</w:t>
            </w:r>
          </w:p>
        </w:tc>
        <w:tc>
          <w:tcPr>
            <w:tcW w:w="2268" w:type="dxa"/>
          </w:tcPr>
          <w:p w14:paraId="5D25C98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89 (1.21 - 2.84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2CB42632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0F57CF1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36B0F71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Kidney disease</w:t>
            </w:r>
          </w:p>
        </w:tc>
        <w:tc>
          <w:tcPr>
            <w:tcW w:w="2268" w:type="dxa"/>
          </w:tcPr>
          <w:p w14:paraId="3E03A3EA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9 (0.54 - 1.97)</w:t>
            </w:r>
          </w:p>
        </w:tc>
      </w:tr>
      <w:tr w:rsidR="00B61B9B" w:rsidRPr="00BE0328" w14:paraId="19130B43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162A0C01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661B52E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ny of the above diseases</w:t>
            </w:r>
          </w:p>
        </w:tc>
        <w:tc>
          <w:tcPr>
            <w:tcW w:w="2268" w:type="dxa"/>
          </w:tcPr>
          <w:p w14:paraId="4148989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42 (1.12 - 1.80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1860362C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0AA3CF7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ge</w:t>
            </w:r>
          </w:p>
        </w:tc>
        <w:tc>
          <w:tcPr>
            <w:tcW w:w="4395" w:type="dxa"/>
            <w:vAlign w:val="center"/>
          </w:tcPr>
          <w:p w14:paraId="495B2F6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8 – 40 years</w:t>
            </w:r>
          </w:p>
        </w:tc>
        <w:tc>
          <w:tcPr>
            <w:tcW w:w="2268" w:type="dxa"/>
          </w:tcPr>
          <w:p w14:paraId="4A3618BF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4625B68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3E0B0735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4820523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40 years</w:t>
            </w:r>
          </w:p>
        </w:tc>
        <w:tc>
          <w:tcPr>
            <w:tcW w:w="2268" w:type="dxa"/>
          </w:tcPr>
          <w:p w14:paraId="1AFE2F1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51 (1.12 - 2.08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5732C86D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6C595F8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x</w:t>
            </w:r>
          </w:p>
        </w:tc>
        <w:tc>
          <w:tcPr>
            <w:tcW w:w="4395" w:type="dxa"/>
            <w:vAlign w:val="center"/>
          </w:tcPr>
          <w:p w14:paraId="3BB2811B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Male</w:t>
            </w:r>
          </w:p>
        </w:tc>
        <w:tc>
          <w:tcPr>
            <w:tcW w:w="2268" w:type="dxa"/>
          </w:tcPr>
          <w:p w14:paraId="4A0FB22A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9"/>
                <w:szCs w:val="19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BD79158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523FEF4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79CACC3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emale</w:t>
            </w:r>
          </w:p>
        </w:tc>
        <w:tc>
          <w:tcPr>
            <w:tcW w:w="2268" w:type="dxa"/>
          </w:tcPr>
          <w:p w14:paraId="7409ED0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45 (1.12 - 1.89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3C0E5EB6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57EFA86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BMI</w:t>
            </w:r>
          </w:p>
        </w:tc>
        <w:tc>
          <w:tcPr>
            <w:tcW w:w="4395" w:type="dxa"/>
            <w:vAlign w:val="center"/>
          </w:tcPr>
          <w:p w14:paraId="201D0DB4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&lt;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268" w:type="dxa"/>
          </w:tcPr>
          <w:p w14:paraId="15A37D6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CC25C26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0E544FD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5388089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268" w:type="dxa"/>
          </w:tcPr>
          <w:p w14:paraId="24BEF4C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3 (0.96 - 1.56)</w:t>
            </w:r>
          </w:p>
        </w:tc>
      </w:tr>
      <w:tr w:rsidR="00B61B9B" w:rsidRPr="00BE0328" w14:paraId="7405AF5A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57560B6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moking status</w:t>
            </w:r>
          </w:p>
        </w:tc>
        <w:tc>
          <w:tcPr>
            <w:tcW w:w="4395" w:type="dxa"/>
            <w:vAlign w:val="center"/>
          </w:tcPr>
          <w:p w14:paraId="1B01247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-Smoker</w:t>
            </w:r>
          </w:p>
        </w:tc>
        <w:tc>
          <w:tcPr>
            <w:tcW w:w="2268" w:type="dxa"/>
          </w:tcPr>
          <w:p w14:paraId="15E10190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15A2688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1924F8D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3A6A642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Ex-Smoker</w:t>
            </w:r>
          </w:p>
        </w:tc>
        <w:tc>
          <w:tcPr>
            <w:tcW w:w="2268" w:type="dxa"/>
          </w:tcPr>
          <w:p w14:paraId="1E90500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13 (0.88 - 1.46)</w:t>
            </w:r>
          </w:p>
        </w:tc>
      </w:tr>
      <w:tr w:rsidR="00B61B9B" w:rsidRPr="00BE0328" w14:paraId="4F1B2943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1A85060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7C44ED1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urrent Smoker</w:t>
            </w:r>
          </w:p>
        </w:tc>
        <w:tc>
          <w:tcPr>
            <w:tcW w:w="2268" w:type="dxa"/>
          </w:tcPr>
          <w:p w14:paraId="7B49890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8 (0.73 - 1.57)</w:t>
            </w:r>
          </w:p>
        </w:tc>
      </w:tr>
      <w:tr w:rsidR="00B61B9B" w:rsidRPr="00BE0328" w14:paraId="402053D2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600AC71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18843F0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known</w:t>
            </w:r>
          </w:p>
        </w:tc>
        <w:tc>
          <w:tcPr>
            <w:tcW w:w="2268" w:type="dxa"/>
          </w:tcPr>
          <w:p w14:paraId="2471E30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78 (0.27 - 1.80)</w:t>
            </w:r>
          </w:p>
        </w:tc>
      </w:tr>
      <w:tr w:rsidR="00B61B9B" w:rsidRPr="00BE0328" w14:paraId="4E30F655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333C80E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railty</w:t>
            </w:r>
          </w:p>
        </w:tc>
        <w:tc>
          <w:tcPr>
            <w:tcW w:w="4395" w:type="dxa"/>
            <w:vAlign w:val="center"/>
          </w:tcPr>
          <w:p w14:paraId="332AAB3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reported frailty</w:t>
            </w:r>
          </w:p>
        </w:tc>
        <w:tc>
          <w:tcPr>
            <w:tcW w:w="2268" w:type="dxa"/>
          </w:tcPr>
          <w:p w14:paraId="06F7096B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0F258C1E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4766F80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544582D3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Reported frailty</w:t>
            </w:r>
          </w:p>
        </w:tc>
        <w:tc>
          <w:tcPr>
            <w:tcW w:w="2268" w:type="dxa"/>
          </w:tcPr>
          <w:p w14:paraId="09B8BC8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51 (1.49 - 4.04)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1207233C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3"/>
          </w:tcPr>
          <w:p w14:paraId="2E7D252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  <w:r w:rsidRPr="00BE0328">
              <w:rPr>
                <w:rFonts w:ascii="Calibri" w:hAnsi="Calibri" w:cs="Calibri"/>
                <w:color w:val="000000"/>
                <w:lang w:val="en-US"/>
              </w:rPr>
              <w:t>Statistically significant at p&lt;0.005.</w:t>
            </w:r>
          </w:p>
        </w:tc>
      </w:tr>
    </w:tbl>
    <w:p w14:paraId="36DF7503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3598C11E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40356B3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br w:type="page"/>
      </w:r>
    </w:p>
    <w:p w14:paraId="5C603770" w14:textId="033695BE" w:rsidR="00B61B9B" w:rsidRPr="00BE0328" w:rsidRDefault="00B61B9B" w:rsidP="00B61B9B">
      <w:pPr>
        <w:spacing w:after="0" w:line="240" w:lineRule="auto"/>
        <w:rPr>
          <w:rFonts w:ascii="Calibri" w:hAnsi="Calibri" w:cs="Calibr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b/>
          <w:bCs/>
          <w:color w:val="000000"/>
          <w:lang w:val="en-US" w:eastAsia="ja-JP"/>
        </w:rPr>
        <w:lastRenderedPageBreak/>
        <w:t>Supplementary Table 2. Sensitivity analysis – Univariable model for risk predictor for long COVID (12 weeks definition)</w:t>
      </w:r>
    </w:p>
    <w:tbl>
      <w:tblPr>
        <w:tblStyle w:val="ListTable3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252"/>
        <w:gridCol w:w="2835"/>
      </w:tblGrid>
      <w:tr w:rsidR="00B61B9B" w:rsidRPr="00BE0328" w14:paraId="3C82B157" w14:textId="77777777" w:rsidTr="00682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32" w:type="dxa"/>
            <w:gridSpan w:val="2"/>
          </w:tcPr>
          <w:p w14:paraId="723B9E9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Variable</w:t>
            </w:r>
          </w:p>
        </w:tc>
        <w:tc>
          <w:tcPr>
            <w:tcW w:w="2835" w:type="dxa"/>
          </w:tcPr>
          <w:p w14:paraId="743F53E7" w14:textId="77777777" w:rsidR="00B61B9B" w:rsidRPr="00BE0328" w:rsidRDefault="00B61B9B" w:rsidP="00B61B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OR (95% CI)</w:t>
            </w:r>
          </w:p>
        </w:tc>
      </w:tr>
      <w:tr w:rsidR="00B61B9B" w:rsidRPr="00BE0328" w14:paraId="6D3AAC8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7CDA2A2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VID-19 Status</w:t>
            </w:r>
          </w:p>
        </w:tc>
        <w:tc>
          <w:tcPr>
            <w:tcW w:w="4252" w:type="dxa"/>
          </w:tcPr>
          <w:p w14:paraId="588FE1F3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Test confirmed positive</w:t>
            </w:r>
          </w:p>
        </w:tc>
        <w:tc>
          <w:tcPr>
            <w:tcW w:w="2835" w:type="dxa"/>
          </w:tcPr>
          <w:p w14:paraId="22DC01B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5BA66CA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EF9E28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537532E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linical diagnosis without test confirmation</w:t>
            </w:r>
          </w:p>
        </w:tc>
        <w:tc>
          <w:tcPr>
            <w:tcW w:w="2835" w:type="dxa"/>
          </w:tcPr>
          <w:p w14:paraId="522DE516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82 (2.03 - 3.95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47581730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B063F8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59BF15D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lf-diagnosed without test confirmation</w:t>
            </w:r>
          </w:p>
        </w:tc>
        <w:tc>
          <w:tcPr>
            <w:tcW w:w="2835" w:type="dxa"/>
          </w:tcPr>
          <w:p w14:paraId="12B510F4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20 (0.14 - 0.29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41D74B52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197E6F45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Hospital Visit for COVID-19 Symptoms or Infection</w:t>
            </w:r>
          </w:p>
        </w:tc>
        <w:tc>
          <w:tcPr>
            <w:tcW w:w="4252" w:type="dxa"/>
          </w:tcPr>
          <w:p w14:paraId="227F73F3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e</w:t>
            </w:r>
          </w:p>
        </w:tc>
        <w:tc>
          <w:tcPr>
            <w:tcW w:w="2835" w:type="dxa"/>
          </w:tcPr>
          <w:p w14:paraId="0E8FE88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4BD48BF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B7153F0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45AE258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Visited A &amp; E </w:t>
            </w:r>
          </w:p>
        </w:tc>
        <w:tc>
          <w:tcPr>
            <w:tcW w:w="2835" w:type="dxa"/>
          </w:tcPr>
          <w:p w14:paraId="44E1C7DD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6.35 (3.69 - 10.61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29F91493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C9C8A9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6C7DE6C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mitted to hospital</w:t>
            </w:r>
          </w:p>
        </w:tc>
        <w:tc>
          <w:tcPr>
            <w:tcW w:w="2835" w:type="dxa"/>
          </w:tcPr>
          <w:p w14:paraId="350C0A6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6.03 (3.43 - 10.26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19AD25C2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397137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65D34BD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Admitted to intensive or critical care </w:t>
            </w:r>
          </w:p>
        </w:tc>
        <w:tc>
          <w:tcPr>
            <w:tcW w:w="2835" w:type="dxa"/>
          </w:tcPr>
          <w:p w14:paraId="76118877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69 (0.27 - 6.01)</w:t>
            </w:r>
          </w:p>
        </w:tc>
      </w:tr>
      <w:tr w:rsidR="00B61B9B" w:rsidRPr="00BE0328" w14:paraId="6C9D96E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228E45F1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derlying chronic co-morbid diseases</w:t>
            </w:r>
          </w:p>
        </w:tc>
        <w:tc>
          <w:tcPr>
            <w:tcW w:w="4252" w:type="dxa"/>
          </w:tcPr>
          <w:p w14:paraId="471DE67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disease</w:t>
            </w:r>
          </w:p>
        </w:tc>
        <w:tc>
          <w:tcPr>
            <w:tcW w:w="2835" w:type="dxa"/>
          </w:tcPr>
          <w:p w14:paraId="611E9095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3185DCE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4B399B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291C4A43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sthma</w:t>
            </w:r>
          </w:p>
        </w:tc>
        <w:tc>
          <w:tcPr>
            <w:tcW w:w="2835" w:type="dxa"/>
          </w:tcPr>
          <w:p w14:paraId="3D59A4E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30 (0.95 - 1.75)</w:t>
            </w:r>
          </w:p>
        </w:tc>
      </w:tr>
      <w:tr w:rsidR="00B61B9B" w:rsidRPr="00BE0328" w14:paraId="66EA2B34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8D37589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7350F07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PD, bronchitis or emphysema</w:t>
            </w:r>
          </w:p>
        </w:tc>
        <w:tc>
          <w:tcPr>
            <w:tcW w:w="2835" w:type="dxa"/>
          </w:tcPr>
          <w:p w14:paraId="0326146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47 (1.38 - 4.20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68F499D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0885E0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4A8C3837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Diabetes</w:t>
            </w:r>
          </w:p>
        </w:tc>
        <w:tc>
          <w:tcPr>
            <w:tcW w:w="2835" w:type="dxa"/>
          </w:tcPr>
          <w:p w14:paraId="0055719F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2 (0.90 - 1.65)</w:t>
            </w:r>
          </w:p>
        </w:tc>
      </w:tr>
      <w:tr w:rsidR="00B61B9B" w:rsidRPr="00BE0328" w14:paraId="3BB4632E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ABF502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68720DF4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Ischemic heart disease or heart failure</w:t>
            </w:r>
          </w:p>
        </w:tc>
        <w:tc>
          <w:tcPr>
            <w:tcW w:w="2835" w:type="dxa"/>
          </w:tcPr>
          <w:p w14:paraId="7A8E2F2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22 (1.40 - 3.39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328487B0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24DBE8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4B93A460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Kidney disease</w:t>
            </w:r>
          </w:p>
        </w:tc>
        <w:tc>
          <w:tcPr>
            <w:tcW w:w="2835" w:type="dxa"/>
          </w:tcPr>
          <w:p w14:paraId="7A15D47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83 (0.35 - 1.69)</w:t>
            </w:r>
          </w:p>
        </w:tc>
      </w:tr>
      <w:tr w:rsidR="00B61B9B" w:rsidRPr="00BE0328" w14:paraId="602FA3BE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156361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0365F15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mbined diseases</w:t>
            </w:r>
          </w:p>
        </w:tc>
        <w:tc>
          <w:tcPr>
            <w:tcW w:w="2835" w:type="dxa"/>
          </w:tcPr>
          <w:p w14:paraId="78E7658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3 (0.95 - 1.60)</w:t>
            </w:r>
          </w:p>
        </w:tc>
      </w:tr>
      <w:tr w:rsidR="00B61B9B" w:rsidRPr="00BE0328" w14:paraId="7FBCD5E0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1EA9A1D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ge</w:t>
            </w:r>
          </w:p>
        </w:tc>
        <w:tc>
          <w:tcPr>
            <w:tcW w:w="4252" w:type="dxa"/>
            <w:vAlign w:val="center"/>
          </w:tcPr>
          <w:p w14:paraId="6CB28B9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8 – 40 years</w:t>
            </w:r>
          </w:p>
        </w:tc>
        <w:tc>
          <w:tcPr>
            <w:tcW w:w="2835" w:type="dxa"/>
          </w:tcPr>
          <w:p w14:paraId="18A1516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5D1CAE4C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A65DD1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00DEEE8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40 years</w:t>
            </w:r>
          </w:p>
        </w:tc>
        <w:tc>
          <w:tcPr>
            <w:tcW w:w="2835" w:type="dxa"/>
          </w:tcPr>
          <w:p w14:paraId="03729076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54 (1.10 - 2.20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761935D1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30577E1F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x</w:t>
            </w:r>
          </w:p>
        </w:tc>
        <w:tc>
          <w:tcPr>
            <w:tcW w:w="4252" w:type="dxa"/>
            <w:vAlign w:val="center"/>
          </w:tcPr>
          <w:p w14:paraId="278E440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Male</w:t>
            </w:r>
          </w:p>
        </w:tc>
        <w:tc>
          <w:tcPr>
            <w:tcW w:w="2835" w:type="dxa"/>
          </w:tcPr>
          <w:p w14:paraId="17D589E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60C9398D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0328245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6CBC67E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emale</w:t>
            </w:r>
          </w:p>
        </w:tc>
        <w:tc>
          <w:tcPr>
            <w:tcW w:w="2835" w:type="dxa"/>
          </w:tcPr>
          <w:p w14:paraId="12EB1D2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58 (1.19 - 2.14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1DA1A177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22B1C9C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BMI</w:t>
            </w:r>
          </w:p>
        </w:tc>
        <w:tc>
          <w:tcPr>
            <w:tcW w:w="4252" w:type="dxa"/>
            <w:vAlign w:val="center"/>
          </w:tcPr>
          <w:p w14:paraId="19961B21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&lt;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835" w:type="dxa"/>
          </w:tcPr>
          <w:p w14:paraId="2E9B79EF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1D93F58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BC0B5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50B58B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835" w:type="dxa"/>
          </w:tcPr>
          <w:p w14:paraId="0F57AEC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3 (0.95 - 1.61)</w:t>
            </w:r>
          </w:p>
        </w:tc>
      </w:tr>
      <w:tr w:rsidR="00B61B9B" w:rsidRPr="00BE0328" w14:paraId="503A095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765FE32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moking status</w:t>
            </w:r>
          </w:p>
        </w:tc>
        <w:tc>
          <w:tcPr>
            <w:tcW w:w="4252" w:type="dxa"/>
            <w:vAlign w:val="center"/>
          </w:tcPr>
          <w:p w14:paraId="5799C38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-Smoker</w:t>
            </w:r>
          </w:p>
        </w:tc>
        <w:tc>
          <w:tcPr>
            <w:tcW w:w="2835" w:type="dxa"/>
          </w:tcPr>
          <w:p w14:paraId="40EFF29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DE29B4A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D85CFF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7188CDE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Ex-Smoker</w:t>
            </w:r>
          </w:p>
        </w:tc>
        <w:tc>
          <w:tcPr>
            <w:tcW w:w="2835" w:type="dxa"/>
          </w:tcPr>
          <w:p w14:paraId="28505BE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3 (0.78 - 1.36)</w:t>
            </w:r>
          </w:p>
        </w:tc>
      </w:tr>
      <w:tr w:rsidR="00B61B9B" w:rsidRPr="00BE0328" w14:paraId="3BE2E456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96C2EB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7648EB3C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urrent Smoker</w:t>
            </w:r>
          </w:p>
        </w:tc>
        <w:tc>
          <w:tcPr>
            <w:tcW w:w="2835" w:type="dxa"/>
          </w:tcPr>
          <w:p w14:paraId="667544F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1 (0.65 - 1.51)</w:t>
            </w:r>
          </w:p>
        </w:tc>
      </w:tr>
      <w:tr w:rsidR="00B61B9B" w:rsidRPr="00BE0328" w14:paraId="6356D7C6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A5E8AB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67FC4F4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known</w:t>
            </w:r>
          </w:p>
        </w:tc>
        <w:tc>
          <w:tcPr>
            <w:tcW w:w="2835" w:type="dxa"/>
          </w:tcPr>
          <w:p w14:paraId="557ACEA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74 (0.22 - 1.84)</w:t>
            </w:r>
          </w:p>
        </w:tc>
      </w:tr>
      <w:tr w:rsidR="00B61B9B" w:rsidRPr="00BE0328" w14:paraId="5DC324AA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15A0B17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railty</w:t>
            </w:r>
          </w:p>
        </w:tc>
        <w:tc>
          <w:tcPr>
            <w:tcW w:w="4252" w:type="dxa"/>
            <w:vAlign w:val="center"/>
          </w:tcPr>
          <w:p w14:paraId="50C57A6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reported frailty</w:t>
            </w:r>
          </w:p>
        </w:tc>
        <w:tc>
          <w:tcPr>
            <w:tcW w:w="2835" w:type="dxa"/>
          </w:tcPr>
          <w:p w14:paraId="42F5762B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03E1CA6C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2626DD1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51BBF85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Reported frailty</w:t>
            </w:r>
          </w:p>
        </w:tc>
        <w:tc>
          <w:tcPr>
            <w:tcW w:w="2835" w:type="dxa"/>
          </w:tcPr>
          <w:p w14:paraId="048F2DE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27 (1.26 - 3.82)</w:t>
            </w:r>
            <w:r w:rsidRPr="00BE0328">
              <w:rPr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32AFEAE3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3"/>
          </w:tcPr>
          <w:p w14:paraId="081F453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  <w:r w:rsidRPr="00BE0328">
              <w:rPr>
                <w:rFonts w:ascii="Calibri" w:hAnsi="Calibri" w:cs="Calibri"/>
                <w:color w:val="000000"/>
                <w:lang w:val="en-US"/>
              </w:rPr>
              <w:t>Statistically significant at p&lt;0.005.</w:t>
            </w:r>
          </w:p>
        </w:tc>
      </w:tr>
    </w:tbl>
    <w:p w14:paraId="21D2C302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b/>
          <w:bCs/>
          <w:color w:val="000000"/>
          <w:lang w:val="en-US" w:eastAsia="ja-JP"/>
        </w:rPr>
      </w:pPr>
    </w:p>
    <w:p w14:paraId="2D8FF493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br w:type="page"/>
      </w:r>
    </w:p>
    <w:p w14:paraId="06A684DF" w14:textId="7D7EFBD5" w:rsidR="00B61B9B" w:rsidRPr="00BE0328" w:rsidRDefault="00B61B9B" w:rsidP="00B61B9B">
      <w:pPr>
        <w:spacing w:after="0" w:line="240" w:lineRule="auto"/>
        <w:rPr>
          <w:rFonts w:ascii="Calibri" w:hAnsi="Calibri" w:cs="Calibr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b/>
          <w:bCs/>
          <w:color w:val="000000"/>
          <w:lang w:val="en-US" w:eastAsia="ja-JP"/>
        </w:rPr>
        <w:lastRenderedPageBreak/>
        <w:t>Supplementary Table 3. Combined condition multivariable model for risk predictors for long COVID</w:t>
      </w:r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252"/>
        <w:gridCol w:w="2694"/>
      </w:tblGrid>
      <w:tr w:rsidR="00B61B9B" w:rsidRPr="00BE0328" w14:paraId="3922B4CC" w14:textId="77777777" w:rsidTr="00682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32" w:type="dxa"/>
            <w:gridSpan w:val="2"/>
          </w:tcPr>
          <w:p w14:paraId="3D440DD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Variable</w:t>
            </w:r>
          </w:p>
        </w:tc>
        <w:tc>
          <w:tcPr>
            <w:tcW w:w="2694" w:type="dxa"/>
          </w:tcPr>
          <w:p w14:paraId="76D3DF19" w14:textId="3EA6B5E1" w:rsidR="00B61B9B" w:rsidRPr="00BE0328" w:rsidRDefault="00B61B9B" w:rsidP="00B61B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justed OR (95% CI)*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61B52D14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037ED38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VID-19 Status</w:t>
            </w:r>
          </w:p>
        </w:tc>
        <w:tc>
          <w:tcPr>
            <w:tcW w:w="4252" w:type="dxa"/>
          </w:tcPr>
          <w:p w14:paraId="338668B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Test confirmed positive</w:t>
            </w:r>
          </w:p>
        </w:tc>
        <w:tc>
          <w:tcPr>
            <w:tcW w:w="2694" w:type="dxa"/>
          </w:tcPr>
          <w:p w14:paraId="466D146B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CF96564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E8F3AC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57CF787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linical diagnosis without test confirmation</w:t>
            </w:r>
          </w:p>
        </w:tc>
        <w:tc>
          <w:tcPr>
            <w:tcW w:w="2694" w:type="dxa"/>
          </w:tcPr>
          <w:p w14:paraId="4D4DCE8A" w14:textId="1BD5B3CF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01 (1.46 - 2.77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608C7F96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6B37E5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6F021D8D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lf-diagnosed without test confirmation</w:t>
            </w:r>
          </w:p>
        </w:tc>
        <w:tc>
          <w:tcPr>
            <w:tcW w:w="2694" w:type="dxa"/>
          </w:tcPr>
          <w:p w14:paraId="3F349D8A" w14:textId="705FC0B9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16 (0.11 - 0.22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7347AB60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0907902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Hospital Visit for COVID-19 Symptoms or Infection</w:t>
            </w:r>
          </w:p>
        </w:tc>
        <w:tc>
          <w:tcPr>
            <w:tcW w:w="4252" w:type="dxa"/>
          </w:tcPr>
          <w:p w14:paraId="02313EB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e</w:t>
            </w:r>
          </w:p>
        </w:tc>
        <w:tc>
          <w:tcPr>
            <w:tcW w:w="2694" w:type="dxa"/>
          </w:tcPr>
          <w:p w14:paraId="3640E96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1CEF6011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F867C3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0558D51B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Visited A &amp; E </w:t>
            </w:r>
          </w:p>
        </w:tc>
        <w:tc>
          <w:tcPr>
            <w:tcW w:w="2694" w:type="dxa"/>
          </w:tcPr>
          <w:p w14:paraId="3BF40EFA" w14:textId="24715FB6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4.32 (2.33 - 7.86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4C6B1533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6453E7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49798630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mitted to hospital</w:t>
            </w:r>
          </w:p>
        </w:tc>
        <w:tc>
          <w:tcPr>
            <w:tcW w:w="2694" w:type="dxa"/>
          </w:tcPr>
          <w:p w14:paraId="561DB30E" w14:textId="2C718F2D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3.30 (1.81 - 5.91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670AEE80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3191BB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3548512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Admitted to intensive or critical care </w:t>
            </w:r>
          </w:p>
        </w:tc>
        <w:tc>
          <w:tcPr>
            <w:tcW w:w="2694" w:type="dxa"/>
          </w:tcPr>
          <w:p w14:paraId="325E4F0A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42 (0.43 - 4.05)</w:t>
            </w:r>
          </w:p>
        </w:tc>
      </w:tr>
      <w:tr w:rsidR="00B61B9B" w:rsidRPr="00BE0328" w14:paraId="7AADA8E2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296C835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derlying chronic co-morbid diseases</w:t>
            </w:r>
          </w:p>
        </w:tc>
        <w:tc>
          <w:tcPr>
            <w:tcW w:w="4252" w:type="dxa"/>
          </w:tcPr>
          <w:p w14:paraId="42F8389D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disease</w:t>
            </w:r>
          </w:p>
        </w:tc>
        <w:tc>
          <w:tcPr>
            <w:tcW w:w="2694" w:type="dxa"/>
          </w:tcPr>
          <w:p w14:paraId="47A0B0D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56FD590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334D27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4C7A526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sthma, COPD, bronchitis or emphysema, Diabetes, Ischemic heart disease or heart failure, or Kidney impairment</w:t>
            </w:r>
          </w:p>
        </w:tc>
        <w:tc>
          <w:tcPr>
            <w:tcW w:w="2694" w:type="dxa"/>
          </w:tcPr>
          <w:p w14:paraId="0BB918E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16 (0.88 - 1.52)</w:t>
            </w:r>
          </w:p>
        </w:tc>
      </w:tr>
      <w:tr w:rsidR="00B61B9B" w:rsidRPr="00BE0328" w14:paraId="50AEE666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04DCFE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ge</w:t>
            </w:r>
          </w:p>
        </w:tc>
        <w:tc>
          <w:tcPr>
            <w:tcW w:w="4252" w:type="dxa"/>
            <w:vAlign w:val="center"/>
          </w:tcPr>
          <w:p w14:paraId="542D2FF3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8 – 40 years</w:t>
            </w:r>
          </w:p>
        </w:tc>
        <w:tc>
          <w:tcPr>
            <w:tcW w:w="2694" w:type="dxa"/>
          </w:tcPr>
          <w:p w14:paraId="64955A1D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BF6180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0C9A50E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2CDE74C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40 years</w:t>
            </w:r>
          </w:p>
        </w:tc>
        <w:tc>
          <w:tcPr>
            <w:tcW w:w="2694" w:type="dxa"/>
          </w:tcPr>
          <w:p w14:paraId="202F26F4" w14:textId="1B8E84D2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54 (1.08 - 2.23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53E5A157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3B04F05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x</w:t>
            </w:r>
          </w:p>
        </w:tc>
        <w:tc>
          <w:tcPr>
            <w:tcW w:w="4252" w:type="dxa"/>
            <w:vAlign w:val="center"/>
          </w:tcPr>
          <w:p w14:paraId="478599C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Male</w:t>
            </w:r>
          </w:p>
        </w:tc>
        <w:tc>
          <w:tcPr>
            <w:tcW w:w="2694" w:type="dxa"/>
          </w:tcPr>
          <w:p w14:paraId="6B69C634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CC703BA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B6B688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5296391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emale</w:t>
            </w:r>
          </w:p>
        </w:tc>
        <w:tc>
          <w:tcPr>
            <w:tcW w:w="2694" w:type="dxa"/>
          </w:tcPr>
          <w:p w14:paraId="681A1C92" w14:textId="458A2D1A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36 (1.02 - 1.83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321F3887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09E6C5A0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BMI</w:t>
            </w:r>
          </w:p>
        </w:tc>
        <w:tc>
          <w:tcPr>
            <w:tcW w:w="4252" w:type="dxa"/>
            <w:vAlign w:val="center"/>
          </w:tcPr>
          <w:p w14:paraId="75383070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&lt;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694" w:type="dxa"/>
          </w:tcPr>
          <w:p w14:paraId="07A72410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7821F55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2C86E2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0E36C994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694" w:type="dxa"/>
          </w:tcPr>
          <w:p w14:paraId="66DFEC8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6 (0.81 - 1.38)</w:t>
            </w:r>
          </w:p>
        </w:tc>
      </w:tr>
      <w:tr w:rsidR="00B61B9B" w:rsidRPr="00BE0328" w14:paraId="056B988C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15F8D85F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moking status</w:t>
            </w:r>
          </w:p>
        </w:tc>
        <w:tc>
          <w:tcPr>
            <w:tcW w:w="4252" w:type="dxa"/>
            <w:vAlign w:val="center"/>
          </w:tcPr>
          <w:p w14:paraId="06917BD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-Smoker</w:t>
            </w:r>
          </w:p>
        </w:tc>
        <w:tc>
          <w:tcPr>
            <w:tcW w:w="2694" w:type="dxa"/>
          </w:tcPr>
          <w:p w14:paraId="1648E450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F6FA8E1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BC7F14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107FF00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Ex-Smoker</w:t>
            </w:r>
          </w:p>
        </w:tc>
        <w:tc>
          <w:tcPr>
            <w:tcW w:w="2694" w:type="dxa"/>
          </w:tcPr>
          <w:p w14:paraId="17284870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17 (0.88 - 1.56)</w:t>
            </w:r>
          </w:p>
        </w:tc>
      </w:tr>
      <w:tr w:rsidR="00B61B9B" w:rsidRPr="00BE0328" w14:paraId="2FA484FF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9AEC8C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4159830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urrent Smoker</w:t>
            </w:r>
          </w:p>
        </w:tc>
        <w:tc>
          <w:tcPr>
            <w:tcW w:w="2694" w:type="dxa"/>
          </w:tcPr>
          <w:p w14:paraId="2204DD24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49 (0.96 - 2.28)</w:t>
            </w:r>
          </w:p>
        </w:tc>
      </w:tr>
      <w:tr w:rsidR="00B61B9B" w:rsidRPr="00BE0328" w14:paraId="30B6032A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58EF91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68F6A1A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known</w:t>
            </w:r>
          </w:p>
        </w:tc>
        <w:tc>
          <w:tcPr>
            <w:tcW w:w="2694" w:type="dxa"/>
          </w:tcPr>
          <w:p w14:paraId="58A4434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74 (0.12 - 2.61)</w:t>
            </w:r>
          </w:p>
        </w:tc>
      </w:tr>
      <w:tr w:rsidR="00B61B9B" w:rsidRPr="00BE0328" w14:paraId="36BE851A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1A42C3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railty</w:t>
            </w:r>
          </w:p>
        </w:tc>
        <w:tc>
          <w:tcPr>
            <w:tcW w:w="4252" w:type="dxa"/>
            <w:vAlign w:val="center"/>
          </w:tcPr>
          <w:p w14:paraId="2240F82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reported frailty</w:t>
            </w:r>
          </w:p>
        </w:tc>
        <w:tc>
          <w:tcPr>
            <w:tcW w:w="2694" w:type="dxa"/>
          </w:tcPr>
          <w:p w14:paraId="317D80A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1F799EC3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60513E1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4BD88BFC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Reported frailty</w:t>
            </w:r>
          </w:p>
        </w:tc>
        <w:tc>
          <w:tcPr>
            <w:tcW w:w="2694" w:type="dxa"/>
          </w:tcPr>
          <w:p w14:paraId="4D7F15F1" w14:textId="60F11CDA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65 (1.46 - 4.65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15CC3019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3"/>
          </w:tcPr>
          <w:p w14:paraId="17CC5B03" w14:textId="2C4AA15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  <w:r w:rsidR="00834F9A" w:rsidRPr="00BE0328">
              <w:rPr>
                <w:rFonts w:ascii="Calibri" w:hAnsi="Calibri" w:cs="Calibri"/>
                <w:color w:val="000000"/>
                <w:lang w:val="en-US"/>
              </w:rPr>
              <w:t xml:space="preserve">Adjusted for all demographic variables, hospital visits for COVID-19, frailty, chronic co-morbid conditions, and COVID-19 status; 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  <w:r w:rsidRPr="00BE0328">
              <w:rPr>
                <w:rFonts w:ascii="Calibri" w:hAnsi="Calibri" w:cs="Calibri"/>
                <w:color w:val="000000"/>
                <w:lang w:val="en-US"/>
              </w:rPr>
              <w:t>Statistically significant at p&lt;0.005.</w:t>
            </w:r>
          </w:p>
        </w:tc>
      </w:tr>
    </w:tbl>
    <w:p w14:paraId="555DF6CA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</w:p>
    <w:p w14:paraId="10D176B5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br w:type="page"/>
      </w:r>
    </w:p>
    <w:p w14:paraId="4EC3B0A1" w14:textId="0B901CE8" w:rsidR="00B61B9B" w:rsidRPr="00BE0328" w:rsidRDefault="00B61B9B" w:rsidP="00B61B9B">
      <w:pPr>
        <w:rPr>
          <w:rFonts w:ascii="Calibri" w:hAnsi="Calibri" w:cs="Calibr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b/>
          <w:bCs/>
          <w:color w:val="000000"/>
          <w:lang w:val="en-US" w:eastAsia="ja-JP"/>
        </w:rPr>
        <w:lastRenderedPageBreak/>
        <w:t>Supplementary Table 4. Sensitivity analysis - Split condition multivariable model for risk predictors for long COVID (12 weeks definition)</w:t>
      </w:r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252"/>
        <w:gridCol w:w="2694"/>
      </w:tblGrid>
      <w:tr w:rsidR="00B61B9B" w:rsidRPr="00BE0328" w14:paraId="7FB44820" w14:textId="77777777" w:rsidTr="00682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32" w:type="dxa"/>
            <w:gridSpan w:val="2"/>
          </w:tcPr>
          <w:p w14:paraId="445BF72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Variable</w:t>
            </w:r>
          </w:p>
        </w:tc>
        <w:tc>
          <w:tcPr>
            <w:tcW w:w="2694" w:type="dxa"/>
          </w:tcPr>
          <w:p w14:paraId="1724F413" w14:textId="1CECD24E" w:rsidR="00B61B9B" w:rsidRPr="00BE0328" w:rsidRDefault="00B61B9B" w:rsidP="00B61B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justed OR (95% CI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</w:p>
        </w:tc>
      </w:tr>
      <w:tr w:rsidR="00B61B9B" w:rsidRPr="00BE0328" w14:paraId="59F7EEC0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24001E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VID-19 Status</w:t>
            </w:r>
          </w:p>
        </w:tc>
        <w:tc>
          <w:tcPr>
            <w:tcW w:w="4252" w:type="dxa"/>
          </w:tcPr>
          <w:p w14:paraId="2C964573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Test confirmed positive</w:t>
            </w:r>
          </w:p>
        </w:tc>
        <w:tc>
          <w:tcPr>
            <w:tcW w:w="2694" w:type="dxa"/>
          </w:tcPr>
          <w:p w14:paraId="1BF325A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E05577E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78F245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69725A0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linical diagnosis without test confirmation</w:t>
            </w:r>
          </w:p>
        </w:tc>
        <w:tc>
          <w:tcPr>
            <w:tcW w:w="2694" w:type="dxa"/>
          </w:tcPr>
          <w:p w14:paraId="62F577E4" w14:textId="444CBE85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71 (1.91 - 3.88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2DE69DCC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DFA6BA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7B01525D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lf-diagnosed without test confirmation</w:t>
            </w:r>
          </w:p>
        </w:tc>
        <w:tc>
          <w:tcPr>
            <w:tcW w:w="2694" w:type="dxa"/>
          </w:tcPr>
          <w:p w14:paraId="7CC1B26B" w14:textId="4F35D965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20 (0.14 - 0.29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4876A09F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0340566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Hospital Visit for COVID-19 Symptoms or Infection</w:t>
            </w:r>
          </w:p>
        </w:tc>
        <w:tc>
          <w:tcPr>
            <w:tcW w:w="4252" w:type="dxa"/>
          </w:tcPr>
          <w:p w14:paraId="563E94B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e</w:t>
            </w:r>
          </w:p>
        </w:tc>
        <w:tc>
          <w:tcPr>
            <w:tcW w:w="2694" w:type="dxa"/>
          </w:tcPr>
          <w:p w14:paraId="39DC034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8B76FFF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9FCC7D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418B0893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Visited A &amp; E </w:t>
            </w:r>
          </w:p>
        </w:tc>
        <w:tc>
          <w:tcPr>
            <w:tcW w:w="2694" w:type="dxa"/>
          </w:tcPr>
          <w:p w14:paraId="0DD4D336" w14:textId="5FE1D2CD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5.06 (2.69 - 9.32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126B6DD5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050580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554D44C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mitted to hospital</w:t>
            </w:r>
          </w:p>
        </w:tc>
        <w:tc>
          <w:tcPr>
            <w:tcW w:w="2694" w:type="dxa"/>
          </w:tcPr>
          <w:p w14:paraId="10547078" w14:textId="7560FDE0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3.37 (1.80 - 6.18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1242E617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3E614DB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35EFF87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Admitted to intensive or critical care </w:t>
            </w:r>
          </w:p>
        </w:tc>
        <w:tc>
          <w:tcPr>
            <w:tcW w:w="2694" w:type="dxa"/>
          </w:tcPr>
          <w:p w14:paraId="521BDEE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58 (0.09 - 2.22)</w:t>
            </w:r>
          </w:p>
        </w:tc>
      </w:tr>
      <w:tr w:rsidR="00B61B9B" w:rsidRPr="00BE0328" w14:paraId="168794E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2B81AD3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derlying chronic co-morbid diseases</w:t>
            </w:r>
          </w:p>
        </w:tc>
        <w:tc>
          <w:tcPr>
            <w:tcW w:w="4252" w:type="dxa"/>
          </w:tcPr>
          <w:p w14:paraId="28DFCF6F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disease</w:t>
            </w:r>
          </w:p>
        </w:tc>
        <w:tc>
          <w:tcPr>
            <w:tcW w:w="2694" w:type="dxa"/>
          </w:tcPr>
          <w:p w14:paraId="2D2599B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C2F37A6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A68CA1E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</w:tcPr>
          <w:p w14:paraId="511EDD6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sthma</w:t>
            </w:r>
          </w:p>
        </w:tc>
        <w:tc>
          <w:tcPr>
            <w:tcW w:w="2694" w:type="dxa"/>
          </w:tcPr>
          <w:p w14:paraId="28219A7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12 (0.79 - 1.58)</w:t>
            </w:r>
          </w:p>
        </w:tc>
      </w:tr>
      <w:tr w:rsidR="00B61B9B" w:rsidRPr="00BE0328" w14:paraId="4A455C37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A76972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229251D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PD, bronchitis or emphysema</w:t>
            </w:r>
          </w:p>
        </w:tc>
        <w:tc>
          <w:tcPr>
            <w:tcW w:w="2694" w:type="dxa"/>
          </w:tcPr>
          <w:p w14:paraId="625AA3A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13 (0.56 - 2.15)</w:t>
            </w:r>
          </w:p>
        </w:tc>
      </w:tr>
      <w:tr w:rsidR="00B61B9B" w:rsidRPr="00BE0328" w14:paraId="2E954333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1EF914E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EA649AF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Diabetes</w:t>
            </w:r>
          </w:p>
        </w:tc>
        <w:tc>
          <w:tcPr>
            <w:tcW w:w="2694" w:type="dxa"/>
          </w:tcPr>
          <w:p w14:paraId="0C658B14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3 (0.72 - 1.44)</w:t>
            </w:r>
          </w:p>
        </w:tc>
      </w:tr>
      <w:tr w:rsidR="00B61B9B" w:rsidRPr="00BE0328" w14:paraId="1E4961C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F3FD990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F8A4194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Ischemic heart disease or heart failure</w:t>
            </w:r>
          </w:p>
        </w:tc>
        <w:tc>
          <w:tcPr>
            <w:tcW w:w="2694" w:type="dxa"/>
          </w:tcPr>
          <w:p w14:paraId="3602A38E" w14:textId="24F880CC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72 (1.00 - 2.87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15729233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0396F1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66827CA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Kidney disease</w:t>
            </w:r>
          </w:p>
        </w:tc>
        <w:tc>
          <w:tcPr>
            <w:tcW w:w="2694" w:type="dxa"/>
          </w:tcPr>
          <w:p w14:paraId="54CB4713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83 (0.30 - 1.90)</w:t>
            </w:r>
          </w:p>
        </w:tc>
      </w:tr>
      <w:tr w:rsidR="00B61B9B" w:rsidRPr="00BE0328" w14:paraId="2BAA148D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675F706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ge</w:t>
            </w:r>
          </w:p>
        </w:tc>
        <w:tc>
          <w:tcPr>
            <w:tcW w:w="4252" w:type="dxa"/>
            <w:vAlign w:val="center"/>
          </w:tcPr>
          <w:p w14:paraId="53677934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8 – 40 years</w:t>
            </w:r>
          </w:p>
        </w:tc>
        <w:tc>
          <w:tcPr>
            <w:tcW w:w="2694" w:type="dxa"/>
          </w:tcPr>
          <w:p w14:paraId="43A1A7A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394337B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36E33F5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470299F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40 years</w:t>
            </w:r>
          </w:p>
        </w:tc>
        <w:tc>
          <w:tcPr>
            <w:tcW w:w="2694" w:type="dxa"/>
          </w:tcPr>
          <w:p w14:paraId="49D98800" w14:textId="6C71E6DA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56 (1.05 - 2.35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3F48FD69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62BD983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x</w:t>
            </w:r>
          </w:p>
        </w:tc>
        <w:tc>
          <w:tcPr>
            <w:tcW w:w="4252" w:type="dxa"/>
            <w:vAlign w:val="center"/>
          </w:tcPr>
          <w:p w14:paraId="1E86227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Male</w:t>
            </w:r>
          </w:p>
        </w:tc>
        <w:tc>
          <w:tcPr>
            <w:tcW w:w="2694" w:type="dxa"/>
          </w:tcPr>
          <w:p w14:paraId="1AE4316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4AC25AC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E2E84A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09A4D16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emale</w:t>
            </w:r>
          </w:p>
        </w:tc>
        <w:tc>
          <w:tcPr>
            <w:tcW w:w="2694" w:type="dxa"/>
          </w:tcPr>
          <w:p w14:paraId="1301BC94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47 (1.07 - 2.05)</w:t>
            </w:r>
          </w:p>
        </w:tc>
      </w:tr>
      <w:tr w:rsidR="00B61B9B" w:rsidRPr="00BE0328" w14:paraId="7064380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1B2E224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BMI</w:t>
            </w:r>
          </w:p>
        </w:tc>
        <w:tc>
          <w:tcPr>
            <w:tcW w:w="4252" w:type="dxa"/>
            <w:vAlign w:val="center"/>
          </w:tcPr>
          <w:p w14:paraId="53E5119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&lt;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694" w:type="dxa"/>
          </w:tcPr>
          <w:p w14:paraId="15E0E956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2AD48B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FC6F9D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1F6C03C7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694" w:type="dxa"/>
          </w:tcPr>
          <w:p w14:paraId="0DD9AC2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6 (0.79 - 1.42)</w:t>
            </w:r>
          </w:p>
        </w:tc>
      </w:tr>
      <w:tr w:rsidR="00B61B9B" w:rsidRPr="00BE0328" w14:paraId="684C0ADB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7CCBE02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moking status</w:t>
            </w:r>
          </w:p>
        </w:tc>
        <w:tc>
          <w:tcPr>
            <w:tcW w:w="4252" w:type="dxa"/>
            <w:vAlign w:val="center"/>
          </w:tcPr>
          <w:p w14:paraId="34626D2A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-Smoker</w:t>
            </w:r>
          </w:p>
        </w:tc>
        <w:tc>
          <w:tcPr>
            <w:tcW w:w="2694" w:type="dxa"/>
          </w:tcPr>
          <w:p w14:paraId="3F02C4F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93E598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8495172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3FC64CB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Ex-Smoker</w:t>
            </w:r>
          </w:p>
        </w:tc>
        <w:tc>
          <w:tcPr>
            <w:tcW w:w="2694" w:type="dxa"/>
          </w:tcPr>
          <w:p w14:paraId="357AF60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3 (0.75 - 1.41)</w:t>
            </w:r>
          </w:p>
        </w:tc>
      </w:tr>
      <w:tr w:rsidR="00B61B9B" w:rsidRPr="00BE0328" w14:paraId="45247A9F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7FDF6E5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64F5A16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urrent Smoker</w:t>
            </w:r>
          </w:p>
        </w:tc>
        <w:tc>
          <w:tcPr>
            <w:tcW w:w="2694" w:type="dxa"/>
          </w:tcPr>
          <w:p w14:paraId="3E3CFF8C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9 (0.78 - 2.07)</w:t>
            </w:r>
          </w:p>
        </w:tc>
      </w:tr>
      <w:tr w:rsidR="00B61B9B" w:rsidRPr="00BE0328" w14:paraId="59A3DC3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380FAA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261CD12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known</w:t>
            </w:r>
          </w:p>
        </w:tc>
        <w:tc>
          <w:tcPr>
            <w:tcW w:w="2694" w:type="dxa"/>
          </w:tcPr>
          <w:p w14:paraId="3A90A201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95 (0.15 - 3.40)</w:t>
            </w:r>
          </w:p>
        </w:tc>
      </w:tr>
      <w:tr w:rsidR="00B61B9B" w:rsidRPr="00BE0328" w14:paraId="2F5B161D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7E446B11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railty</w:t>
            </w:r>
          </w:p>
        </w:tc>
        <w:tc>
          <w:tcPr>
            <w:tcW w:w="4252" w:type="dxa"/>
            <w:vAlign w:val="center"/>
          </w:tcPr>
          <w:p w14:paraId="21CC6EC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reported frailty</w:t>
            </w:r>
          </w:p>
        </w:tc>
        <w:tc>
          <w:tcPr>
            <w:tcW w:w="2694" w:type="dxa"/>
          </w:tcPr>
          <w:p w14:paraId="3AC1941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8131BA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46C359E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5651DB7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Reported frailty</w:t>
            </w:r>
          </w:p>
        </w:tc>
        <w:tc>
          <w:tcPr>
            <w:tcW w:w="2694" w:type="dxa"/>
          </w:tcPr>
          <w:p w14:paraId="1D5E5C99" w14:textId="68B223BE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21 (1.12 - 4.15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06418956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3"/>
          </w:tcPr>
          <w:p w14:paraId="201950E8" w14:textId="461C4399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  <w:r w:rsidR="00834F9A" w:rsidRPr="00BE0328">
              <w:rPr>
                <w:rFonts w:ascii="Calibri" w:hAnsi="Calibri" w:cs="Calibri"/>
                <w:color w:val="000000"/>
                <w:lang w:val="en-US"/>
              </w:rPr>
              <w:t xml:space="preserve">Adjusted for all demographic variables, hospital visits for COVID-19, frailty, chronic co-morbid conditions, and COVID-19 status; 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  <w:r w:rsidRPr="00BE0328">
              <w:rPr>
                <w:rFonts w:ascii="Calibri" w:hAnsi="Calibri" w:cs="Calibri"/>
                <w:color w:val="000000"/>
                <w:lang w:val="en-US"/>
              </w:rPr>
              <w:t>Statistically significant at p&lt;0.005.</w:t>
            </w:r>
          </w:p>
        </w:tc>
      </w:tr>
    </w:tbl>
    <w:p w14:paraId="1B3E4C6F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40070DE6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69AD06A5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2DE4DCD5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3FF898A4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3F04AD6F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br w:type="page"/>
      </w:r>
    </w:p>
    <w:p w14:paraId="317E5DB5" w14:textId="32B1B3F1" w:rsidR="00B61B9B" w:rsidRPr="00BE0328" w:rsidRDefault="00B61B9B" w:rsidP="00B61B9B">
      <w:pPr>
        <w:spacing w:after="0" w:line="240" w:lineRule="auto"/>
        <w:rPr>
          <w:rFonts w:ascii="Calibri" w:hAnsi="Calibri" w:cs="Calibr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b/>
          <w:bCs/>
          <w:color w:val="000000"/>
          <w:lang w:val="en-US" w:eastAsia="ja-JP"/>
        </w:rPr>
        <w:lastRenderedPageBreak/>
        <w:t>Supplementary Table 5. Sensitivity analysis - Combined condition multivariable model for risk predictors for long COVID (12 weeks definition)</w:t>
      </w:r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394"/>
        <w:gridCol w:w="2552"/>
      </w:tblGrid>
      <w:tr w:rsidR="00B61B9B" w:rsidRPr="00BE0328" w14:paraId="21C76C8A" w14:textId="77777777" w:rsidTr="006824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74" w:type="dxa"/>
            <w:gridSpan w:val="2"/>
          </w:tcPr>
          <w:p w14:paraId="57DDAF2F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Variable</w:t>
            </w:r>
          </w:p>
        </w:tc>
        <w:tc>
          <w:tcPr>
            <w:tcW w:w="2552" w:type="dxa"/>
          </w:tcPr>
          <w:p w14:paraId="6E969462" w14:textId="77777777" w:rsidR="00B61B9B" w:rsidRPr="00BE0328" w:rsidRDefault="00B61B9B" w:rsidP="00B61B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justed OR (95% CI)*</w:t>
            </w:r>
          </w:p>
        </w:tc>
      </w:tr>
      <w:tr w:rsidR="00B61B9B" w:rsidRPr="00BE0328" w14:paraId="282E813C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7A9BA43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OVID-19 Status</w:t>
            </w:r>
          </w:p>
        </w:tc>
        <w:tc>
          <w:tcPr>
            <w:tcW w:w="4394" w:type="dxa"/>
          </w:tcPr>
          <w:p w14:paraId="3FF72FF7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Test confirmed positive</w:t>
            </w:r>
          </w:p>
        </w:tc>
        <w:tc>
          <w:tcPr>
            <w:tcW w:w="2552" w:type="dxa"/>
          </w:tcPr>
          <w:p w14:paraId="08F7DEE4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16873640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B209B50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4CF30E9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linical diagnosis without test confirmation</w:t>
            </w:r>
          </w:p>
        </w:tc>
        <w:tc>
          <w:tcPr>
            <w:tcW w:w="2552" w:type="dxa"/>
          </w:tcPr>
          <w:p w14:paraId="2383E8D0" w14:textId="15121541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76 (1.95 - 3.94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7D2AFBC4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39020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12108D8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lf-diagnosed without test confirmation</w:t>
            </w:r>
          </w:p>
        </w:tc>
        <w:tc>
          <w:tcPr>
            <w:tcW w:w="2552" w:type="dxa"/>
          </w:tcPr>
          <w:p w14:paraId="201267F6" w14:textId="71C6214C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20 (0.14 - 0.29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2A684470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75097F44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Hospital Visit for COVID-19 Symptoms or Infection</w:t>
            </w:r>
          </w:p>
        </w:tc>
        <w:tc>
          <w:tcPr>
            <w:tcW w:w="4394" w:type="dxa"/>
          </w:tcPr>
          <w:p w14:paraId="086457A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e</w:t>
            </w:r>
          </w:p>
        </w:tc>
        <w:tc>
          <w:tcPr>
            <w:tcW w:w="2552" w:type="dxa"/>
          </w:tcPr>
          <w:p w14:paraId="0C83769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BCD4446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D16332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57B587C1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Visited A &amp; E </w:t>
            </w:r>
          </w:p>
        </w:tc>
        <w:tc>
          <w:tcPr>
            <w:tcW w:w="2552" w:type="dxa"/>
          </w:tcPr>
          <w:p w14:paraId="6A25EBA0" w14:textId="58F853C6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5.11 (2.73 - 9.40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0FDEA197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CC1018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3364788D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dmitted to hospital</w:t>
            </w:r>
          </w:p>
        </w:tc>
        <w:tc>
          <w:tcPr>
            <w:tcW w:w="2552" w:type="dxa"/>
          </w:tcPr>
          <w:p w14:paraId="30719144" w14:textId="49B2B3D0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3.61 (1.88 - 6.40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59CA9510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AE9E70F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2A52160C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 xml:space="preserve">Admitted to intensive or critical care </w:t>
            </w:r>
          </w:p>
        </w:tc>
        <w:tc>
          <w:tcPr>
            <w:tcW w:w="2552" w:type="dxa"/>
          </w:tcPr>
          <w:p w14:paraId="2A249DE8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64 (0.10 - 2.41)</w:t>
            </w:r>
          </w:p>
        </w:tc>
      </w:tr>
      <w:tr w:rsidR="00B61B9B" w:rsidRPr="00BE0328" w14:paraId="15F97828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BC5611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derlying chronic co-morbid diseases</w:t>
            </w:r>
          </w:p>
        </w:tc>
        <w:tc>
          <w:tcPr>
            <w:tcW w:w="4394" w:type="dxa"/>
          </w:tcPr>
          <w:p w14:paraId="6E2AF790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disease</w:t>
            </w:r>
          </w:p>
        </w:tc>
        <w:tc>
          <w:tcPr>
            <w:tcW w:w="2552" w:type="dxa"/>
          </w:tcPr>
          <w:p w14:paraId="0168365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4AC073A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E835420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2F3F1A71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sthma, COPD, bronchitis or emphysema, Diabetes, Ischemic heart disease or heart failure, or Kidney impairment</w:t>
            </w:r>
          </w:p>
        </w:tc>
        <w:tc>
          <w:tcPr>
            <w:tcW w:w="2552" w:type="dxa"/>
          </w:tcPr>
          <w:p w14:paraId="22E635D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21 (0.90 - 1.63)</w:t>
            </w:r>
          </w:p>
        </w:tc>
      </w:tr>
      <w:tr w:rsidR="00B61B9B" w:rsidRPr="00BE0328" w14:paraId="4AE47AFE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069E3246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Age</w:t>
            </w:r>
          </w:p>
        </w:tc>
        <w:tc>
          <w:tcPr>
            <w:tcW w:w="4394" w:type="dxa"/>
          </w:tcPr>
          <w:p w14:paraId="7DFB5C6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8 – 40 years</w:t>
            </w:r>
          </w:p>
        </w:tc>
        <w:tc>
          <w:tcPr>
            <w:tcW w:w="2552" w:type="dxa"/>
          </w:tcPr>
          <w:p w14:paraId="2F14C55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8A41ABA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3A4F45EE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0E3A8545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40 years</w:t>
            </w:r>
          </w:p>
        </w:tc>
        <w:tc>
          <w:tcPr>
            <w:tcW w:w="2552" w:type="dxa"/>
          </w:tcPr>
          <w:p w14:paraId="76175851" w14:textId="67A90714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59 (1.08 - 2.40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241545CF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AA242C9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ex</w:t>
            </w:r>
          </w:p>
        </w:tc>
        <w:tc>
          <w:tcPr>
            <w:tcW w:w="4394" w:type="dxa"/>
          </w:tcPr>
          <w:p w14:paraId="4DE9048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Male</w:t>
            </w:r>
          </w:p>
        </w:tc>
        <w:tc>
          <w:tcPr>
            <w:tcW w:w="2552" w:type="dxa"/>
          </w:tcPr>
          <w:p w14:paraId="7F601512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039EF477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F23C9D3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7B02834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emale</w:t>
            </w:r>
          </w:p>
        </w:tc>
        <w:tc>
          <w:tcPr>
            <w:tcW w:w="2552" w:type="dxa"/>
          </w:tcPr>
          <w:p w14:paraId="2A72727D" w14:textId="5A818645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46 (1.06 - 2.03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5B5C4CD0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04151E8C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BMI</w:t>
            </w:r>
          </w:p>
        </w:tc>
        <w:tc>
          <w:tcPr>
            <w:tcW w:w="4394" w:type="dxa"/>
          </w:tcPr>
          <w:p w14:paraId="3941A5DE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&lt;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552" w:type="dxa"/>
          </w:tcPr>
          <w:p w14:paraId="26851AA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2568E8A9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7EFBA0B9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1651DF4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≥30 kg/m</w:t>
            </w: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552" w:type="dxa"/>
          </w:tcPr>
          <w:p w14:paraId="5DEE98CD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6 (0.79 - 1.42)</w:t>
            </w:r>
          </w:p>
        </w:tc>
      </w:tr>
      <w:tr w:rsidR="00B61B9B" w:rsidRPr="00BE0328" w14:paraId="42BC6274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4B25C5B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Smoking status</w:t>
            </w:r>
          </w:p>
        </w:tc>
        <w:tc>
          <w:tcPr>
            <w:tcW w:w="4394" w:type="dxa"/>
          </w:tcPr>
          <w:p w14:paraId="098DFB6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n-Smoker</w:t>
            </w:r>
          </w:p>
        </w:tc>
        <w:tc>
          <w:tcPr>
            <w:tcW w:w="2552" w:type="dxa"/>
          </w:tcPr>
          <w:p w14:paraId="26F29149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706D0CD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019DA2D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0AD3C89E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Ex-Smoker</w:t>
            </w:r>
          </w:p>
        </w:tc>
        <w:tc>
          <w:tcPr>
            <w:tcW w:w="2552" w:type="dxa"/>
          </w:tcPr>
          <w:p w14:paraId="79C407D2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04 (0.76 - 1.42)</w:t>
            </w:r>
          </w:p>
        </w:tc>
      </w:tr>
      <w:tr w:rsidR="00B61B9B" w:rsidRPr="00BE0328" w14:paraId="6F4B6D94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22931A48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00640537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Current Smoker</w:t>
            </w:r>
          </w:p>
        </w:tc>
        <w:tc>
          <w:tcPr>
            <w:tcW w:w="2552" w:type="dxa"/>
          </w:tcPr>
          <w:p w14:paraId="1828C648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1.33 (0.81 - 2.12)</w:t>
            </w:r>
          </w:p>
        </w:tc>
      </w:tr>
      <w:tr w:rsidR="00B61B9B" w:rsidRPr="00BE0328" w14:paraId="590C52C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3BB7C287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13AE9986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Unknown</w:t>
            </w:r>
          </w:p>
        </w:tc>
        <w:tc>
          <w:tcPr>
            <w:tcW w:w="2552" w:type="dxa"/>
          </w:tcPr>
          <w:p w14:paraId="2C44736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0.95 (0.15 - 3.38)</w:t>
            </w:r>
          </w:p>
        </w:tc>
      </w:tr>
      <w:tr w:rsidR="00B61B9B" w:rsidRPr="00BE0328" w14:paraId="04E33241" w14:textId="77777777" w:rsidTr="006824F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8D112CF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Frailty</w:t>
            </w:r>
          </w:p>
        </w:tc>
        <w:tc>
          <w:tcPr>
            <w:tcW w:w="4394" w:type="dxa"/>
          </w:tcPr>
          <w:p w14:paraId="17CB599B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No reported frailty</w:t>
            </w:r>
          </w:p>
        </w:tc>
        <w:tc>
          <w:tcPr>
            <w:tcW w:w="2552" w:type="dxa"/>
          </w:tcPr>
          <w:p w14:paraId="6F3950F1" w14:textId="77777777" w:rsidR="00B61B9B" w:rsidRPr="00BE0328" w:rsidRDefault="00B61B9B" w:rsidP="00B61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i/>
                <w:iCs/>
                <w:color w:val="000000"/>
                <w:lang w:val="en-US"/>
              </w:rPr>
              <w:t>Reference</w:t>
            </w:r>
          </w:p>
        </w:tc>
      </w:tr>
      <w:tr w:rsidR="00B61B9B" w:rsidRPr="00BE0328" w14:paraId="46D41A9B" w14:textId="77777777" w:rsidTr="006824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1B0B8F1A" w14:textId="77777777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394" w:type="dxa"/>
          </w:tcPr>
          <w:p w14:paraId="257DA7B9" w14:textId="77777777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Reported frailty</w:t>
            </w:r>
          </w:p>
        </w:tc>
        <w:tc>
          <w:tcPr>
            <w:tcW w:w="2552" w:type="dxa"/>
          </w:tcPr>
          <w:p w14:paraId="60981E6D" w14:textId="3608F682" w:rsidR="00B61B9B" w:rsidRPr="00BE0328" w:rsidRDefault="00B61B9B" w:rsidP="00B61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lang w:val="en-US"/>
              </w:rPr>
              <w:t>2.32 (1.20 - 4.29)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</w:p>
        </w:tc>
      </w:tr>
      <w:tr w:rsidR="00B61B9B" w:rsidRPr="00BE0328" w14:paraId="6DB79C44" w14:textId="77777777" w:rsidTr="006824F7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3"/>
          </w:tcPr>
          <w:p w14:paraId="520D926F" w14:textId="2A3BE478" w:rsidR="00B61B9B" w:rsidRPr="00BE0328" w:rsidRDefault="00B61B9B" w:rsidP="00B61B9B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a</w:t>
            </w:r>
            <w:r w:rsidR="00834F9A" w:rsidRPr="00BE0328">
              <w:rPr>
                <w:rFonts w:ascii="Calibri" w:hAnsi="Calibri" w:cs="Calibri"/>
                <w:color w:val="000000"/>
                <w:lang w:val="en-US"/>
              </w:rPr>
              <w:t xml:space="preserve">Adjusted for all demographic variables, hospital visits for COVID-19, frailty, chronic co-morbid conditions, and COVID-19 status; </w:t>
            </w:r>
            <w:r w:rsidR="00834F9A" w:rsidRPr="00BE0328">
              <w:rPr>
                <w:rFonts w:ascii="Calibri" w:hAnsi="Calibri" w:cs="Calibri"/>
                <w:color w:val="000000"/>
                <w:vertAlign w:val="superscript"/>
                <w:lang w:val="en-US"/>
              </w:rPr>
              <w:t>b</w:t>
            </w:r>
            <w:r w:rsidRPr="00BE0328">
              <w:rPr>
                <w:rFonts w:ascii="Calibri" w:hAnsi="Calibri" w:cs="Calibri"/>
                <w:color w:val="000000"/>
                <w:lang w:val="en-US"/>
              </w:rPr>
              <w:t>Statistically significant at p&lt;0.005.</w:t>
            </w:r>
          </w:p>
        </w:tc>
      </w:tr>
    </w:tbl>
    <w:p w14:paraId="37F2C4C8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</w:p>
    <w:p w14:paraId="7773EBAB" w14:textId="77777777" w:rsidR="00B61B9B" w:rsidRPr="00BE0328" w:rsidRDefault="00B61B9B" w:rsidP="00B61B9B">
      <w:pPr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ja-JP"/>
        </w:rPr>
        <w:br w:type="page"/>
      </w:r>
    </w:p>
    <w:p w14:paraId="3524F61C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b/>
          <w:bCs/>
          <w:color w:val="000000"/>
          <w:lang w:val="en-US" w:eastAsia="ja-JP"/>
        </w:rPr>
      </w:pPr>
      <w:r w:rsidRPr="00BE0328">
        <w:rPr>
          <w:rFonts w:ascii="Calibri" w:hAnsi="Calibri" w:cs="Calibri"/>
          <w:b/>
          <w:bCs/>
          <w:color w:val="000000"/>
          <w:lang w:val="en-US" w:eastAsia="ja-JP"/>
        </w:rPr>
        <w:lastRenderedPageBreak/>
        <w:t>Supplementary Figure 1. Presence of symptoms in long COVID patients (12 weeks definition)</w:t>
      </w:r>
    </w:p>
    <w:p w14:paraId="660254BB" w14:textId="77777777" w:rsidR="00B61B9B" w:rsidRPr="00BE0328" w:rsidRDefault="00B61B9B" w:rsidP="00B61B9B">
      <w:pPr>
        <w:spacing w:after="0" w:line="240" w:lineRule="auto"/>
        <w:rPr>
          <w:rFonts w:ascii="Calibri" w:hAnsi="Calibri" w:cs="Calibri"/>
          <w:color w:val="000000"/>
          <w:lang w:val="en-US" w:eastAsia="ja-JP"/>
        </w:rPr>
      </w:pPr>
      <w:r w:rsidRPr="00BE0328">
        <w:rPr>
          <w:rFonts w:ascii="Calibri" w:hAnsi="Calibri" w:cs="Calibri"/>
          <w:color w:val="000000"/>
          <w:lang w:val="en-US" w:eastAsia="en-GB"/>
        </w:rPr>
        <w:drawing>
          <wp:inline distT="0" distB="0" distL="0" distR="0" wp14:anchorId="071D8749" wp14:editId="12DBAC14">
            <wp:extent cx="5486400" cy="5267325"/>
            <wp:effectExtent l="0" t="0" r="0" b="952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2796B7F" w14:textId="77777777" w:rsidR="00B61B9B" w:rsidRPr="00BE0328" w:rsidRDefault="00B61B9B" w:rsidP="00B61B9B">
      <w:pPr>
        <w:rPr>
          <w:color w:val="000000"/>
          <w:lang w:val="en-US" w:eastAsia="ja-JP"/>
        </w:rPr>
      </w:pPr>
    </w:p>
    <w:p w14:paraId="4169C5B3" w14:textId="77777777" w:rsidR="00B61B9B" w:rsidRPr="00BE0328" w:rsidRDefault="00B61B9B" w:rsidP="00B61B9B">
      <w:pPr>
        <w:rPr>
          <w:color w:val="000000"/>
          <w:lang w:val="en-US"/>
        </w:rPr>
      </w:pPr>
    </w:p>
    <w:sectPr w:rsidR="00B61B9B" w:rsidRPr="00BE0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TrackFormatting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Tc1sjQ0NzU2MzNX0lEKTi0uzszPAykwrAUACVtCxywAAAA="/>
  </w:docVars>
  <w:rsids>
    <w:rsidRoot w:val="00B61B9B"/>
    <w:rsid w:val="00834F9A"/>
    <w:rsid w:val="00B61B9B"/>
    <w:rsid w:val="00BE0328"/>
    <w:rsid w:val="00CD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90594"/>
  <w15:chartTrackingRefBased/>
  <w15:docId w15:val="{492291DE-8B3D-4068-89C9-43F936783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1B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1B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1B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61B9B"/>
    <w:pPr>
      <w:spacing w:after="0" w:line="240" w:lineRule="auto"/>
    </w:pPr>
    <w:rPr>
      <w:lang w:val="en-ID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B61B9B"/>
    <w:pPr>
      <w:spacing w:after="0" w:line="240" w:lineRule="auto"/>
    </w:pPr>
    <w:rPr>
      <w:lang w:val="en-ID" w:eastAsia="ja-JP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61B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D30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0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0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0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0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&lt;12 weeks COVID-19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3</c:f>
              <c:strCache>
                <c:ptCount val="12"/>
                <c:pt idx="0">
                  <c:v>Aches and pains</c:v>
                </c:pt>
                <c:pt idx="1">
                  <c:v>Confusion or
disorientation</c:v>
                </c:pt>
                <c:pt idx="2">
                  <c:v>Headache</c:v>
                </c:pt>
                <c:pt idx="3">
                  <c:v>Loss or change of
smell or taste</c:v>
                </c:pt>
                <c:pt idx="4">
                  <c:v>Shortness of breath</c:v>
                </c:pt>
                <c:pt idx="5">
                  <c:v>Fever or high
temperature</c:v>
                </c:pt>
                <c:pt idx="6">
                  <c:v>Abdominal Pain</c:v>
                </c:pt>
                <c:pt idx="7">
                  <c:v>Diarrhoea</c:v>
                </c:pt>
                <c:pt idx="8">
                  <c:v>Fatigue or tireness</c:v>
                </c:pt>
                <c:pt idx="9">
                  <c:v>Chest pain</c:v>
                </c:pt>
                <c:pt idx="10">
                  <c:v>Persistent
dry cough</c:v>
                </c:pt>
                <c:pt idx="11">
                  <c:v>Loss of appetite</c:v>
                </c:pt>
              </c:strCache>
            </c:strRef>
          </c:cat>
          <c:val>
            <c:numRef>
              <c:f>Sheet1!$B$2:$B$13</c:f>
              <c:numCache>
                <c:formatCode>0.0%</c:formatCode>
                <c:ptCount val="12"/>
                <c:pt idx="0">
                  <c:v>0.13200000000000001</c:v>
                </c:pt>
                <c:pt idx="1">
                  <c:v>0.11799999999999999</c:v>
                </c:pt>
                <c:pt idx="2">
                  <c:v>0.20399999999999999</c:v>
                </c:pt>
                <c:pt idx="3">
                  <c:v>0.19800000000000001</c:v>
                </c:pt>
                <c:pt idx="4">
                  <c:v>0.434</c:v>
                </c:pt>
                <c:pt idx="5">
                  <c:v>0.41799999999999998</c:v>
                </c:pt>
                <c:pt idx="6">
                  <c:v>0.27900000000000003</c:v>
                </c:pt>
                <c:pt idx="7">
                  <c:v>0.35499999999999998</c:v>
                </c:pt>
                <c:pt idx="8">
                  <c:v>0.47899999999999998</c:v>
                </c:pt>
                <c:pt idx="9">
                  <c:v>0.48599999999999999</c:v>
                </c:pt>
                <c:pt idx="10">
                  <c:v>0.41</c:v>
                </c:pt>
                <c:pt idx="11">
                  <c:v>0.648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D3-4B0A-906C-71D74A69312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ong COVID (≥12 weeks)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3</c:f>
              <c:strCache>
                <c:ptCount val="12"/>
                <c:pt idx="0">
                  <c:v>Aches and pains</c:v>
                </c:pt>
                <c:pt idx="1">
                  <c:v>Confusion or
disorientation</c:v>
                </c:pt>
                <c:pt idx="2">
                  <c:v>Headache</c:v>
                </c:pt>
                <c:pt idx="3">
                  <c:v>Loss or change of
smell or taste</c:v>
                </c:pt>
                <c:pt idx="4">
                  <c:v>Shortness of breath</c:v>
                </c:pt>
                <c:pt idx="5">
                  <c:v>Fever or high
temperature</c:v>
                </c:pt>
                <c:pt idx="6">
                  <c:v>Abdominal Pain</c:v>
                </c:pt>
                <c:pt idx="7">
                  <c:v>Diarrhoea</c:v>
                </c:pt>
                <c:pt idx="8">
                  <c:v>Fatigue or tireness</c:v>
                </c:pt>
                <c:pt idx="9">
                  <c:v>Chest pain</c:v>
                </c:pt>
                <c:pt idx="10">
                  <c:v>Persistent
dry cough</c:v>
                </c:pt>
                <c:pt idx="11">
                  <c:v>Loss of appetite</c:v>
                </c:pt>
              </c:strCache>
            </c:strRef>
          </c:cat>
          <c:val>
            <c:numRef>
              <c:f>Sheet1!$C$2:$C$13</c:f>
              <c:numCache>
                <c:formatCode>0.0%</c:formatCode>
                <c:ptCount val="12"/>
                <c:pt idx="0">
                  <c:v>0.35199999999999998</c:v>
                </c:pt>
                <c:pt idx="1">
                  <c:v>0.41599999999999998</c:v>
                </c:pt>
                <c:pt idx="2">
                  <c:v>0.40799999999999997</c:v>
                </c:pt>
                <c:pt idx="3">
                  <c:v>0.45200000000000001</c:v>
                </c:pt>
                <c:pt idx="4">
                  <c:v>0.54800000000000004</c:v>
                </c:pt>
                <c:pt idx="5">
                  <c:v>0.60399999999999998</c:v>
                </c:pt>
                <c:pt idx="6">
                  <c:v>0.64400000000000002</c:v>
                </c:pt>
                <c:pt idx="7">
                  <c:v>0.63200000000000001</c:v>
                </c:pt>
                <c:pt idx="8">
                  <c:v>0.70399999999999996</c:v>
                </c:pt>
                <c:pt idx="9">
                  <c:v>0.79600000000000004</c:v>
                </c:pt>
                <c:pt idx="10">
                  <c:v>0.83199999999999996</c:v>
                </c:pt>
                <c:pt idx="11">
                  <c:v>0.951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0D3-4B0A-906C-71D74A69312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568927520"/>
        <c:axId val="568924568"/>
      </c:barChart>
      <c:catAx>
        <c:axId val="5689275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8924568"/>
        <c:crosses val="autoZero"/>
        <c:auto val="1"/>
        <c:lblAlgn val="ctr"/>
        <c:lblOffset val="100"/>
        <c:noMultiLvlLbl val="0"/>
      </c:catAx>
      <c:valAx>
        <c:axId val="568924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8927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66</Words>
  <Characters>8361</Characters>
  <Application>Microsoft Office Word</Application>
  <DocSecurity>0</DocSecurity>
  <Lines>69</Lines>
  <Paragraphs>19</Paragraphs>
  <ScaleCrop>false</ScaleCrop>
  <Company/>
  <LinksUpToDate>false</LinksUpToDate>
  <CharactersWithSpaces>9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eh</dc:creator>
  <cp:keywords/>
  <dc:description/>
  <cp:lastModifiedBy>Justine Waterson</cp:lastModifiedBy>
  <cp:revision>2</cp:revision>
  <dcterms:created xsi:type="dcterms:W3CDTF">2021-07-14T21:30:00Z</dcterms:created>
  <dcterms:modified xsi:type="dcterms:W3CDTF">2021-07-14T21:30:00Z</dcterms:modified>
</cp:coreProperties>
</file>